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C138D7" w14:textId="76DA29BB" w:rsidR="00F3761A" w:rsidRDefault="00F3761A">
      <w:pPr>
        <w:pStyle w:val="NoSpacing"/>
        <w:spacing w:before="1540" w:after="240"/>
        <w:jc w:val="center"/>
        <w:rPr>
          <w:rFonts w:eastAsiaTheme="minorHAnsi"/>
          <w:color w:val="3494BA" w:themeColor="accent1"/>
          <w:lang w:val="en-NZ"/>
        </w:rPr>
      </w:pPr>
    </w:p>
    <w:sdt>
      <w:sdtPr>
        <w:rPr>
          <w:rFonts w:eastAsiaTheme="minorHAnsi"/>
          <w:color w:val="3494BA" w:themeColor="accent1"/>
          <w:lang w:val="en-NZ"/>
        </w:rPr>
        <w:id w:val="-79775336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233D41B8" w14:textId="28F55E95" w:rsidR="00534F00" w:rsidRDefault="00534F00">
          <w:pPr>
            <w:pStyle w:val="NoSpacing"/>
            <w:spacing w:before="1540" w:after="240"/>
            <w:jc w:val="center"/>
            <w:rPr>
              <w:color w:val="3494BA" w:themeColor="accent1"/>
            </w:rPr>
          </w:pPr>
          <w:r>
            <w:rPr>
              <w:noProof/>
              <w:color w:val="3494BA" w:themeColor="accent1"/>
            </w:rPr>
            <w:drawing>
              <wp:inline distT="0" distB="0" distL="0" distR="0" wp14:anchorId="6FB1450B" wp14:editId="7EB2B2D9">
                <wp:extent cx="1417320" cy="750898"/>
                <wp:effectExtent l="0" t="0" r="0" b="0"/>
                <wp:docPr id="143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3494BA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9C7D78B72AD2429586CE7B499E962BB9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00EF934" w14:textId="4A10FEE3" w:rsidR="00534F00" w:rsidRDefault="00534F00">
              <w:pPr>
                <w:pStyle w:val="NoSpacing"/>
                <w:pBdr>
                  <w:top w:val="single" w:sz="6" w:space="6" w:color="3494BA" w:themeColor="accent1"/>
                  <w:bottom w:val="single" w:sz="6" w:space="6" w:color="3494BA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3494BA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3494BA" w:themeColor="accent1"/>
                  <w:sz w:val="72"/>
                  <w:szCs w:val="72"/>
                </w:rPr>
                <w:t>IRIS BOX</w:t>
              </w:r>
            </w:p>
          </w:sdtContent>
        </w:sdt>
        <w:sdt>
          <w:sdtPr>
            <w:rPr>
              <w:color w:val="3494BA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2BCA12380F32458C914B992DE8A11610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597AECB2" w14:textId="612047E7" w:rsidR="00534F00" w:rsidRDefault="00812282">
              <w:pPr>
                <w:pStyle w:val="NoSpacing"/>
                <w:jc w:val="center"/>
                <w:rPr>
                  <w:color w:val="3494BA" w:themeColor="accent1"/>
                  <w:sz w:val="28"/>
                  <w:szCs w:val="28"/>
                </w:rPr>
              </w:pPr>
              <w:r>
                <w:rPr>
                  <w:color w:val="3494BA" w:themeColor="accent1"/>
                  <w:sz w:val="28"/>
                  <w:szCs w:val="28"/>
                </w:rPr>
                <w:t xml:space="preserve">Design </w:t>
              </w:r>
              <w:r w:rsidR="00534F00">
                <w:rPr>
                  <w:color w:val="3494BA" w:themeColor="accent1"/>
                  <w:sz w:val="28"/>
                  <w:szCs w:val="28"/>
                </w:rPr>
                <w:t>By Alicia Sim</w:t>
              </w:r>
            </w:p>
          </w:sdtContent>
        </w:sdt>
        <w:p w14:paraId="5BD75A55" w14:textId="265779ED" w:rsidR="00534F00" w:rsidRDefault="00534F00">
          <w:pPr>
            <w:pStyle w:val="NoSpacing"/>
            <w:spacing w:before="480"/>
            <w:jc w:val="center"/>
            <w:rPr>
              <w:color w:val="3494BA" w:themeColor="accent1"/>
            </w:rPr>
          </w:pPr>
          <w:r>
            <w:rPr>
              <w:noProof/>
              <w:color w:val="3494BA" w:themeColor="accent1"/>
            </w:rPr>
            <w:drawing>
              <wp:inline distT="0" distB="0" distL="0" distR="0" wp14:anchorId="00D2C59A" wp14:editId="04ED35DE">
                <wp:extent cx="758952" cy="478932"/>
                <wp:effectExtent l="0" t="0" r="3175" b="0"/>
                <wp:docPr id="144" name="Picture 1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DEA35B1" w14:textId="77777777" w:rsidR="006E4741" w:rsidRDefault="006E4741" w:rsidP="006E4741">
          <w:pPr>
            <w:jc w:val="center"/>
          </w:pPr>
        </w:p>
        <w:p w14:paraId="261420D1" w14:textId="77777777" w:rsidR="006E4741" w:rsidRDefault="006E4741" w:rsidP="006E4741">
          <w:pPr>
            <w:jc w:val="center"/>
          </w:pPr>
        </w:p>
        <w:p w14:paraId="298F152E" w14:textId="77777777" w:rsidR="006E4741" w:rsidRDefault="006E4741" w:rsidP="006E4741">
          <w:pPr>
            <w:jc w:val="center"/>
          </w:pPr>
        </w:p>
        <w:p w14:paraId="4ADF5DFC" w14:textId="77777777" w:rsidR="006E4741" w:rsidRDefault="006E4741" w:rsidP="006E4741">
          <w:pPr>
            <w:jc w:val="center"/>
          </w:pPr>
        </w:p>
        <w:p w14:paraId="3CDEAEF8" w14:textId="712C4852" w:rsidR="006E4741" w:rsidRDefault="006E4741" w:rsidP="006E4741">
          <w:pPr>
            <w:jc w:val="center"/>
          </w:pPr>
          <w:r>
            <w:rPr>
              <w:noProof/>
            </w:rPr>
            <w:drawing>
              <wp:inline distT="0" distB="0" distL="0" distR="0" wp14:anchorId="645992F9" wp14:editId="76257179">
                <wp:extent cx="3181350" cy="3019425"/>
                <wp:effectExtent l="4762" t="0" r="4763" b="4762"/>
                <wp:docPr id="2115316814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7873" t="28735" r="24138" b="25718"/>
                        <a:stretch/>
                      </pic:blipFill>
                      <pic:spPr bwMode="auto">
                        <a:xfrm rot="5400000">
                          <a:off x="0" y="0"/>
                          <a:ext cx="3181350" cy="3019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72ED3902" w14:textId="0EF1C403" w:rsidR="002216D4" w:rsidRDefault="00000000" w:rsidP="002216D4"/>
      </w:sdtContent>
    </w:sdt>
    <w:p w14:paraId="3F498867" w14:textId="4C9FA193" w:rsidR="006B068F" w:rsidRPr="006B068F" w:rsidRDefault="00A02DB7" w:rsidP="00B81D2E">
      <w:pPr>
        <w:pStyle w:val="Heading1"/>
        <w:jc w:val="center"/>
      </w:pPr>
      <w:r>
        <w:lastRenderedPageBreak/>
        <w:t>Parts</w:t>
      </w:r>
      <w:r w:rsidR="006B068F">
        <w:tab/>
      </w:r>
    </w:p>
    <w:tbl>
      <w:tblPr>
        <w:tblStyle w:val="TableGrid"/>
        <w:tblpPr w:leftFromText="180" w:rightFromText="180" w:vertAnchor="text" w:horzAnchor="margin" w:tblpXSpec="center" w:tblpY="173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574DC" w14:paraId="574562BE" w14:textId="77777777" w:rsidTr="008B075B">
        <w:trPr>
          <w:trHeight w:val="1550"/>
        </w:trPr>
        <w:tc>
          <w:tcPr>
            <w:tcW w:w="3005" w:type="dxa"/>
          </w:tcPr>
          <w:p w14:paraId="05944434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Part</w:t>
            </w:r>
          </w:p>
        </w:tc>
        <w:tc>
          <w:tcPr>
            <w:tcW w:w="3005" w:type="dxa"/>
          </w:tcPr>
          <w:p w14:paraId="24093511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Image</w:t>
            </w:r>
          </w:p>
        </w:tc>
        <w:tc>
          <w:tcPr>
            <w:tcW w:w="3006" w:type="dxa"/>
          </w:tcPr>
          <w:p w14:paraId="10458D2B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Quantity</w:t>
            </w:r>
          </w:p>
        </w:tc>
      </w:tr>
      <w:tr w:rsidR="009574DC" w14:paraId="0B665924" w14:textId="77777777" w:rsidTr="00594E66">
        <w:tc>
          <w:tcPr>
            <w:tcW w:w="3005" w:type="dxa"/>
          </w:tcPr>
          <w:p w14:paraId="1BE9EEBD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Small Square Piece</w:t>
            </w:r>
          </w:p>
        </w:tc>
        <w:tc>
          <w:tcPr>
            <w:tcW w:w="3005" w:type="dxa"/>
          </w:tcPr>
          <w:p w14:paraId="787888B9" w14:textId="77777777" w:rsidR="00594E66" w:rsidRDefault="00594E66" w:rsidP="00594E66">
            <w:pPr>
              <w:jc w:val="center"/>
            </w:pPr>
            <w:r w:rsidRPr="00BB7C0F">
              <w:rPr>
                <w:noProof/>
              </w:rPr>
              <w:drawing>
                <wp:inline distT="0" distB="0" distL="0" distR="0" wp14:anchorId="7898F73F" wp14:editId="481BBEFD">
                  <wp:extent cx="399278" cy="447675"/>
                  <wp:effectExtent l="0" t="0" r="1270" b="0"/>
                  <wp:docPr id="13520814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208147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313" cy="452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432206A9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6</w:t>
            </w:r>
          </w:p>
        </w:tc>
      </w:tr>
      <w:tr w:rsidR="009574DC" w14:paraId="0985403A" w14:textId="77777777" w:rsidTr="00594E66">
        <w:tc>
          <w:tcPr>
            <w:tcW w:w="3005" w:type="dxa"/>
          </w:tcPr>
          <w:p w14:paraId="70766216" w14:textId="65C63FCE" w:rsidR="00594E66" w:rsidRPr="008B075B" w:rsidRDefault="004E2CE9" w:rsidP="00594E66">
            <w:pPr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Spacer</w:t>
            </w:r>
          </w:p>
        </w:tc>
        <w:tc>
          <w:tcPr>
            <w:tcW w:w="3005" w:type="dxa"/>
          </w:tcPr>
          <w:p w14:paraId="089DE60C" w14:textId="77777777" w:rsidR="00594E66" w:rsidRDefault="00594E66" w:rsidP="00594E66">
            <w:pPr>
              <w:jc w:val="center"/>
            </w:pPr>
            <w:r w:rsidRPr="00BB7C0F">
              <w:rPr>
                <w:noProof/>
              </w:rPr>
              <w:drawing>
                <wp:inline distT="0" distB="0" distL="0" distR="0" wp14:anchorId="2C83D659" wp14:editId="1C0C99BE">
                  <wp:extent cx="776109" cy="476250"/>
                  <wp:effectExtent l="0" t="0" r="5080" b="0"/>
                  <wp:docPr id="10599393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993936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2447" cy="480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2C8F1E2C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6</w:t>
            </w:r>
          </w:p>
        </w:tc>
      </w:tr>
      <w:tr w:rsidR="009574DC" w14:paraId="107DE5BB" w14:textId="77777777" w:rsidTr="00594E66">
        <w:tc>
          <w:tcPr>
            <w:tcW w:w="3005" w:type="dxa"/>
          </w:tcPr>
          <w:p w14:paraId="57FD9410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Surrounding Plate</w:t>
            </w:r>
          </w:p>
        </w:tc>
        <w:tc>
          <w:tcPr>
            <w:tcW w:w="3005" w:type="dxa"/>
          </w:tcPr>
          <w:p w14:paraId="3625FCFC" w14:textId="77777777" w:rsidR="00594E66" w:rsidRDefault="00594E66" w:rsidP="00594E66">
            <w:pPr>
              <w:jc w:val="center"/>
            </w:pPr>
            <w:r w:rsidRPr="003447BE">
              <w:rPr>
                <w:noProof/>
              </w:rPr>
              <w:drawing>
                <wp:inline distT="0" distB="0" distL="0" distR="0" wp14:anchorId="472F9710" wp14:editId="30822CC7">
                  <wp:extent cx="689624" cy="1530105"/>
                  <wp:effectExtent l="0" t="953" r="0" b="0"/>
                  <wp:docPr id="1499668868" name="Picture 1" descr="A close up of a ti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9668868" name="Picture 1" descr="A close up of a tile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707336" cy="1569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6A671AD9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12</w:t>
            </w:r>
          </w:p>
        </w:tc>
      </w:tr>
      <w:tr w:rsidR="009574DC" w14:paraId="080D45D0" w14:textId="77777777" w:rsidTr="00594E66">
        <w:tc>
          <w:tcPr>
            <w:tcW w:w="3005" w:type="dxa"/>
          </w:tcPr>
          <w:p w14:paraId="48E2E3D1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Triangular Plate</w:t>
            </w:r>
          </w:p>
        </w:tc>
        <w:tc>
          <w:tcPr>
            <w:tcW w:w="3005" w:type="dxa"/>
          </w:tcPr>
          <w:p w14:paraId="434A9B32" w14:textId="77777777" w:rsidR="00594E66" w:rsidRDefault="00594E66" w:rsidP="00594E66">
            <w:pPr>
              <w:jc w:val="center"/>
            </w:pPr>
            <w:r w:rsidRPr="0079733E">
              <w:rPr>
                <w:noProof/>
              </w:rPr>
              <w:drawing>
                <wp:inline distT="0" distB="0" distL="0" distR="0" wp14:anchorId="655D8DC2" wp14:editId="78612493">
                  <wp:extent cx="1502229" cy="1382418"/>
                  <wp:effectExtent l="0" t="0" r="3175" b="8255"/>
                  <wp:docPr id="357145952" name="Picture 1" descr="A close up of a piece of woo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145952" name="Picture 1" descr="A close up of a piece of wood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6747" cy="1395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2030B7F0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5</w:t>
            </w:r>
          </w:p>
        </w:tc>
      </w:tr>
      <w:tr w:rsidR="009574DC" w14:paraId="13006C28" w14:textId="77777777" w:rsidTr="00594E66">
        <w:tc>
          <w:tcPr>
            <w:tcW w:w="3005" w:type="dxa"/>
          </w:tcPr>
          <w:p w14:paraId="003BE4F4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Riddle Plate</w:t>
            </w:r>
          </w:p>
        </w:tc>
        <w:tc>
          <w:tcPr>
            <w:tcW w:w="3005" w:type="dxa"/>
          </w:tcPr>
          <w:p w14:paraId="14CB1473" w14:textId="77777777" w:rsidR="00594E66" w:rsidRDefault="00594E66" w:rsidP="00594E66">
            <w:pPr>
              <w:jc w:val="center"/>
            </w:pPr>
            <w:r w:rsidRPr="00195B6E">
              <w:rPr>
                <w:noProof/>
              </w:rPr>
              <w:drawing>
                <wp:inline distT="0" distB="0" distL="0" distR="0" wp14:anchorId="0E5575AD" wp14:editId="3D381B20">
                  <wp:extent cx="1454566" cy="1449978"/>
                  <wp:effectExtent l="0" t="0" r="0" b="0"/>
                  <wp:docPr id="4971289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712893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1262" cy="1476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4DDC2EE8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1</w:t>
            </w:r>
          </w:p>
        </w:tc>
      </w:tr>
      <w:tr w:rsidR="009574DC" w14:paraId="6FAA60A9" w14:textId="77777777" w:rsidTr="00594E66">
        <w:tc>
          <w:tcPr>
            <w:tcW w:w="3005" w:type="dxa"/>
          </w:tcPr>
          <w:p w14:paraId="1241F979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Code Plate</w:t>
            </w:r>
          </w:p>
        </w:tc>
        <w:tc>
          <w:tcPr>
            <w:tcW w:w="3005" w:type="dxa"/>
          </w:tcPr>
          <w:p w14:paraId="080C609E" w14:textId="77777777" w:rsidR="00594E66" w:rsidRDefault="00594E66" w:rsidP="00594E66">
            <w:pPr>
              <w:jc w:val="center"/>
            </w:pPr>
            <w:r w:rsidRPr="00F845C2">
              <w:rPr>
                <w:noProof/>
              </w:rPr>
              <w:drawing>
                <wp:inline distT="0" distB="0" distL="0" distR="0" wp14:anchorId="595807EF" wp14:editId="47002C00">
                  <wp:extent cx="1436914" cy="1436914"/>
                  <wp:effectExtent l="0" t="0" r="0" b="0"/>
                  <wp:docPr id="20762015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6201513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5544" cy="1455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5DE32FB7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1</w:t>
            </w:r>
          </w:p>
        </w:tc>
      </w:tr>
      <w:tr w:rsidR="009574DC" w14:paraId="612C8AAC" w14:textId="77777777" w:rsidTr="00594E66">
        <w:tc>
          <w:tcPr>
            <w:tcW w:w="3005" w:type="dxa"/>
          </w:tcPr>
          <w:p w14:paraId="764B23C9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Bottom Mechanism Plate</w:t>
            </w:r>
          </w:p>
        </w:tc>
        <w:tc>
          <w:tcPr>
            <w:tcW w:w="3005" w:type="dxa"/>
          </w:tcPr>
          <w:p w14:paraId="3BA8C18B" w14:textId="77777777" w:rsidR="00594E66" w:rsidRPr="00F845C2" w:rsidRDefault="00594E66" w:rsidP="00594E66">
            <w:pPr>
              <w:jc w:val="center"/>
            </w:pPr>
            <w:r w:rsidRPr="00BE70F0">
              <w:rPr>
                <w:noProof/>
              </w:rPr>
              <w:drawing>
                <wp:inline distT="0" distB="0" distL="0" distR="0" wp14:anchorId="11360DFC" wp14:editId="62757551">
                  <wp:extent cx="1528354" cy="1558437"/>
                  <wp:effectExtent l="0" t="0" r="0" b="3810"/>
                  <wp:docPr id="9667392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673929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9932" cy="1580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5415BE26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1</w:t>
            </w:r>
          </w:p>
        </w:tc>
      </w:tr>
      <w:tr w:rsidR="009574DC" w14:paraId="7B025C16" w14:textId="77777777" w:rsidTr="00594E66">
        <w:tc>
          <w:tcPr>
            <w:tcW w:w="3005" w:type="dxa"/>
          </w:tcPr>
          <w:p w14:paraId="04D0E4A5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lastRenderedPageBreak/>
              <w:t>Top Mount Plate</w:t>
            </w:r>
          </w:p>
        </w:tc>
        <w:tc>
          <w:tcPr>
            <w:tcW w:w="3005" w:type="dxa"/>
          </w:tcPr>
          <w:p w14:paraId="5CE04097" w14:textId="77777777" w:rsidR="00594E66" w:rsidRDefault="00594E66" w:rsidP="00594E66">
            <w:pPr>
              <w:jc w:val="center"/>
            </w:pPr>
            <w:r w:rsidRPr="002D4687">
              <w:rPr>
                <w:noProof/>
              </w:rPr>
              <w:drawing>
                <wp:inline distT="0" distB="0" distL="0" distR="0" wp14:anchorId="19AE557D" wp14:editId="3F3BFA72">
                  <wp:extent cx="1542570" cy="1554480"/>
                  <wp:effectExtent l="0" t="0" r="635" b="7620"/>
                  <wp:docPr id="1363922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92272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836" cy="1576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221AD8F8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1</w:t>
            </w:r>
          </w:p>
        </w:tc>
      </w:tr>
      <w:tr w:rsidR="009574DC" w14:paraId="57D983E3" w14:textId="77777777" w:rsidTr="00594E66">
        <w:tc>
          <w:tcPr>
            <w:tcW w:w="3005" w:type="dxa"/>
          </w:tcPr>
          <w:p w14:paraId="2493A876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10mm Bolt</w:t>
            </w:r>
          </w:p>
        </w:tc>
        <w:tc>
          <w:tcPr>
            <w:tcW w:w="3005" w:type="dxa"/>
          </w:tcPr>
          <w:p w14:paraId="4FB28312" w14:textId="18870387" w:rsidR="00594E66" w:rsidRDefault="005C1A04" w:rsidP="00594E6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54FCB1" wp14:editId="51A12F32">
                  <wp:extent cx="1504019" cy="1606731"/>
                  <wp:effectExtent l="0" t="0" r="1270" b="0"/>
                  <wp:docPr id="1146122246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9129" cy="16228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0E5B18F7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5</w:t>
            </w:r>
          </w:p>
        </w:tc>
      </w:tr>
      <w:tr w:rsidR="009574DC" w14:paraId="731E9DCF" w14:textId="77777777" w:rsidTr="00594E66">
        <w:tc>
          <w:tcPr>
            <w:tcW w:w="3005" w:type="dxa"/>
          </w:tcPr>
          <w:p w14:paraId="4EA5723B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12mm Bolt</w:t>
            </w:r>
          </w:p>
        </w:tc>
        <w:tc>
          <w:tcPr>
            <w:tcW w:w="3005" w:type="dxa"/>
          </w:tcPr>
          <w:p w14:paraId="3C1C2850" w14:textId="7418EA80" w:rsidR="00594E66" w:rsidRDefault="009574DC" w:rsidP="00594E6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9C1A449" wp14:editId="60F4042B">
                  <wp:extent cx="1536519" cy="1785952"/>
                  <wp:effectExtent l="57150" t="38100" r="45085" b="43180"/>
                  <wp:docPr id="1021359221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539318" cy="1789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scene3d>
                            <a:camera prst="orthographicFront">
                              <a:rot lat="0" lon="10800000" rev="0"/>
                            </a:camera>
                            <a:lightRig rig="threePt" dir="t"/>
                          </a:scene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1F43479A" w14:textId="77777777" w:rsidR="00594E66" w:rsidRPr="008B075B" w:rsidRDefault="00594E66" w:rsidP="00594E66">
            <w:pPr>
              <w:jc w:val="center"/>
              <w:rPr>
                <w:sz w:val="30"/>
                <w:szCs w:val="30"/>
              </w:rPr>
            </w:pPr>
            <w:r w:rsidRPr="008B075B">
              <w:rPr>
                <w:sz w:val="30"/>
                <w:szCs w:val="30"/>
              </w:rPr>
              <w:t>5</w:t>
            </w:r>
          </w:p>
        </w:tc>
      </w:tr>
    </w:tbl>
    <w:p w14:paraId="60AD9E67" w14:textId="0916C5B6" w:rsidR="00DD58B5" w:rsidRDefault="00DD58B5" w:rsidP="00A02DB7">
      <w:pPr>
        <w:pStyle w:val="Heading1"/>
        <w:jc w:val="center"/>
      </w:pPr>
    </w:p>
    <w:p w14:paraId="1D084A48" w14:textId="77777777" w:rsidR="008B075B" w:rsidRDefault="008B075B" w:rsidP="0040744D">
      <w:pPr>
        <w:pStyle w:val="Heading1"/>
        <w:jc w:val="center"/>
      </w:pPr>
    </w:p>
    <w:p w14:paraId="126A987B" w14:textId="77777777" w:rsidR="008B075B" w:rsidRDefault="008B075B" w:rsidP="0040744D">
      <w:pPr>
        <w:pStyle w:val="Heading1"/>
        <w:jc w:val="center"/>
      </w:pPr>
    </w:p>
    <w:p w14:paraId="23A290B7" w14:textId="77777777" w:rsidR="008B075B" w:rsidRDefault="008B075B" w:rsidP="0040744D">
      <w:pPr>
        <w:pStyle w:val="Heading1"/>
        <w:jc w:val="center"/>
      </w:pPr>
    </w:p>
    <w:p w14:paraId="6DFE9F23" w14:textId="77777777" w:rsidR="00904D93" w:rsidRDefault="00904D93" w:rsidP="0040744D">
      <w:pPr>
        <w:pStyle w:val="Heading1"/>
        <w:jc w:val="center"/>
      </w:pPr>
    </w:p>
    <w:p w14:paraId="67AD9487" w14:textId="77777777" w:rsidR="00774D33" w:rsidRDefault="00774D33" w:rsidP="0040744D">
      <w:pPr>
        <w:pStyle w:val="Heading1"/>
        <w:jc w:val="center"/>
      </w:pPr>
    </w:p>
    <w:p w14:paraId="599E1D6D" w14:textId="77777777" w:rsidR="00774D33" w:rsidRDefault="00774D33" w:rsidP="0040744D">
      <w:pPr>
        <w:pStyle w:val="Heading1"/>
        <w:jc w:val="center"/>
      </w:pPr>
    </w:p>
    <w:p w14:paraId="0784183D" w14:textId="77777777" w:rsidR="00774D33" w:rsidRDefault="00774D33" w:rsidP="00774D33"/>
    <w:p w14:paraId="06169EC0" w14:textId="77777777" w:rsidR="00774D33" w:rsidRDefault="00774D33" w:rsidP="00774D33"/>
    <w:p w14:paraId="7E0E7F88" w14:textId="77777777" w:rsidR="00774D33" w:rsidRDefault="00774D33" w:rsidP="00774D33"/>
    <w:p w14:paraId="57D7F18A" w14:textId="77777777" w:rsidR="00774D33" w:rsidRDefault="00774D33" w:rsidP="00774D33"/>
    <w:p w14:paraId="273C2B1A" w14:textId="77777777" w:rsidR="00774D33" w:rsidRDefault="00774D33" w:rsidP="00774D33"/>
    <w:p w14:paraId="38DAA6D8" w14:textId="77777777" w:rsidR="00774D33" w:rsidRDefault="00774D33" w:rsidP="00774D33"/>
    <w:p w14:paraId="41E9198C" w14:textId="77777777" w:rsidR="002216D4" w:rsidRDefault="002216D4" w:rsidP="002216D4">
      <w:pPr>
        <w:pStyle w:val="Heading1"/>
        <w:sectPr w:rsidR="002216D4" w:rsidSect="00534F00">
          <w:footerReference w:type="default" r:id="rId23"/>
          <w:pgSz w:w="11906" w:h="16838"/>
          <w:pgMar w:top="720" w:right="720" w:bottom="720" w:left="720" w:header="708" w:footer="708" w:gutter="0"/>
          <w:pgNumType w:start="0"/>
          <w:cols w:space="708"/>
          <w:titlePg/>
          <w:docGrid w:linePitch="360"/>
        </w:sectPr>
      </w:pPr>
    </w:p>
    <w:p w14:paraId="7446C2B1" w14:textId="0927DEE1" w:rsidR="00797A2A" w:rsidRDefault="00797A2A" w:rsidP="002216D4">
      <w:pPr>
        <w:pStyle w:val="Heading1"/>
      </w:pPr>
      <w:r>
        <w:t>Tools</w:t>
      </w:r>
    </w:p>
    <w:p w14:paraId="0D8633FE" w14:textId="5B540CD1" w:rsidR="00774D33" w:rsidRPr="00774D33" w:rsidRDefault="002216D4" w:rsidP="00774D33">
      <w:r w:rsidRPr="002216D4">
        <w:rPr>
          <w:noProof/>
          <w:highlight w:val="yellow"/>
        </w:rPr>
        <w:drawing>
          <wp:anchor distT="0" distB="0" distL="114300" distR="114300" simplePos="0" relativeHeight="251674112" behindDoc="0" locked="0" layoutInCell="1" allowOverlap="1" wp14:anchorId="277293E3" wp14:editId="3B1CF51C">
            <wp:simplePos x="0" y="0"/>
            <wp:positionH relativeFrom="column">
              <wp:posOffset>2274570</wp:posOffset>
            </wp:positionH>
            <wp:positionV relativeFrom="paragraph">
              <wp:posOffset>275590</wp:posOffset>
            </wp:positionV>
            <wp:extent cx="2207260" cy="2258695"/>
            <wp:effectExtent l="0" t="6668" r="0" b="0"/>
            <wp:wrapSquare wrapText="bothSides"/>
            <wp:docPr id="114850541" name="Picture 23" descr="A piece of paper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50541" name="Picture 23" descr="A piece of paper on a white surface&#10;&#10;Description automatically generated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569" t="28651" r="32027" b="26939"/>
                    <a:stretch/>
                  </pic:blipFill>
                  <pic:spPr bwMode="auto">
                    <a:xfrm rot="5400000">
                      <a:off x="0" y="0"/>
                      <a:ext cx="2207260" cy="2258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D63D0F5" w14:textId="77777777" w:rsidR="008E35BC" w:rsidRDefault="00774D33" w:rsidP="009574DC">
      <w:pPr>
        <w:jc w:val="center"/>
      </w:pPr>
      <w:r>
        <w:rPr>
          <w:noProof/>
        </w:rPr>
        <w:drawing>
          <wp:inline distT="0" distB="0" distL="0" distR="0" wp14:anchorId="3CDCB452" wp14:editId="28F5C02C">
            <wp:extent cx="2205489" cy="2359281"/>
            <wp:effectExtent l="0" t="635" r="3810" b="3810"/>
            <wp:docPr id="318666463" name="Picture 20" descr="A white bottle with a needle on a grey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666463" name="Picture 20" descr="A white bottle with a needle on a grey surface&#10;&#10;Description automatically generated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95" t="13461" r="26830" b="17888"/>
                    <a:stretch/>
                  </pic:blipFill>
                  <pic:spPr bwMode="auto">
                    <a:xfrm rot="5400000">
                      <a:off x="0" y="0"/>
                      <a:ext cx="2234432" cy="23902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BA275E" w14:textId="6AD4B44A" w:rsidR="00774D33" w:rsidRDefault="002C2C4F" w:rsidP="009574DC">
      <w:pPr>
        <w:jc w:val="center"/>
      </w:pPr>
      <w:r>
        <w:br/>
      </w:r>
    </w:p>
    <w:p w14:paraId="72022500" w14:textId="6933F33E" w:rsidR="008E35BC" w:rsidRPr="002216D4" w:rsidRDefault="002216D4" w:rsidP="009574DC">
      <w:pPr>
        <w:jc w:val="center"/>
        <w:rPr>
          <w:highlight w:val="yellow"/>
        </w:rPr>
      </w:pPr>
      <w:r w:rsidRPr="002216D4">
        <w:rPr>
          <w:highlight w:val="yellow"/>
        </w:rPr>
        <w:t xml:space="preserve"> </w:t>
      </w:r>
    </w:p>
    <w:p w14:paraId="5707F231" w14:textId="03E32190" w:rsidR="002F5022" w:rsidRPr="002216D4" w:rsidRDefault="009574DC" w:rsidP="009574DC">
      <w:pPr>
        <w:jc w:val="center"/>
        <w:rPr>
          <w:highlight w:val="yellow"/>
        </w:rPr>
      </w:pPr>
      <w:r w:rsidRPr="002216D4">
        <w:rPr>
          <w:highlight w:val="yellow"/>
        </w:rPr>
        <w:br/>
      </w:r>
    </w:p>
    <w:p w14:paraId="2685DF23" w14:textId="759C36A6" w:rsidR="002216D4" w:rsidRPr="002216D4" w:rsidRDefault="002216D4" w:rsidP="002216D4">
      <w:pPr>
        <w:jc w:val="center"/>
        <w:rPr>
          <w:highlight w:val="yellow"/>
        </w:rPr>
        <w:sectPr w:rsidR="002216D4" w:rsidRPr="002216D4" w:rsidSect="002216D4">
          <w:type w:val="continuous"/>
          <w:pgSz w:w="11906" w:h="16838"/>
          <w:pgMar w:top="720" w:right="720" w:bottom="720" w:left="720" w:header="708" w:footer="708" w:gutter="0"/>
          <w:pgNumType w:start="0"/>
          <w:cols w:num="3" w:space="708"/>
          <w:titlePg/>
          <w:docGrid w:linePitch="360"/>
        </w:sectPr>
      </w:pPr>
      <w:r w:rsidRPr="002216D4">
        <w:rPr>
          <w:noProof/>
          <w:highlight w:val="yellow"/>
        </w:rPr>
        <w:drawing>
          <wp:anchor distT="0" distB="0" distL="114300" distR="114300" simplePos="0" relativeHeight="251665920" behindDoc="0" locked="0" layoutInCell="1" allowOverlap="1" wp14:anchorId="754F463B" wp14:editId="312031A3">
            <wp:simplePos x="0" y="0"/>
            <wp:positionH relativeFrom="page">
              <wp:posOffset>5142865</wp:posOffset>
            </wp:positionH>
            <wp:positionV relativeFrom="paragraph">
              <wp:posOffset>344170</wp:posOffset>
            </wp:positionV>
            <wp:extent cx="2245995" cy="2309495"/>
            <wp:effectExtent l="6350" t="0" r="8255" b="8255"/>
            <wp:wrapSquare wrapText="bothSides"/>
            <wp:docPr id="236939710" name="Picture 22" descr="A screwdriver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939710" name="Picture 22" descr="A screwdriver on a white surface&#10;&#10;Description automatically generated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82" t="20478" r="4137" b="14956"/>
                    <a:stretch/>
                  </pic:blipFill>
                  <pic:spPr bwMode="auto">
                    <a:xfrm rot="5400000">
                      <a:off x="0" y="0"/>
                      <a:ext cx="2245995" cy="2309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9DE3009" w14:textId="77777777" w:rsidR="00594E66" w:rsidRDefault="00594E66" w:rsidP="00594E66"/>
    <w:p w14:paraId="45C86ECD" w14:textId="7777A124" w:rsidR="001411AA" w:rsidRPr="00594E66" w:rsidRDefault="004112F4" w:rsidP="00594E66">
      <w:r>
        <w:t xml:space="preserve">         </w:t>
      </w:r>
      <w:r w:rsidR="002216D4">
        <w:t xml:space="preserve">Wood Glue </w:t>
      </w:r>
      <w:r w:rsidR="002216D4">
        <w:tab/>
      </w:r>
      <w:r w:rsidR="002216D4">
        <w:tab/>
      </w:r>
      <w:r w:rsidR="002216D4">
        <w:tab/>
      </w:r>
      <w:r w:rsidR="002216D4">
        <w:tab/>
        <w:t>Sandpaper</w:t>
      </w:r>
      <w:r w:rsidR="002216D4">
        <w:tab/>
      </w:r>
      <w:r w:rsidR="002216D4">
        <w:tab/>
      </w:r>
      <w:r w:rsidR="002216D4">
        <w:tab/>
      </w:r>
      <w:r w:rsidR="002216D4">
        <w:tab/>
        <w:t>Hexagonal Screwdriver</w:t>
      </w:r>
    </w:p>
    <w:p w14:paraId="3C039250" w14:textId="7FDBAB92" w:rsidR="00D52E08" w:rsidRDefault="00D52E08" w:rsidP="0040744D">
      <w:pPr>
        <w:pStyle w:val="Heading1"/>
        <w:jc w:val="center"/>
      </w:pPr>
      <w:r>
        <w:lastRenderedPageBreak/>
        <w:t>Assembly</w:t>
      </w:r>
    </w:p>
    <w:p w14:paraId="239275FF" w14:textId="77777777" w:rsidR="00594E66" w:rsidRPr="00594E66" w:rsidRDefault="00594E66" w:rsidP="00594E66"/>
    <w:p w14:paraId="34BD3DDE" w14:textId="7CB9641E" w:rsidR="008E35BC" w:rsidRDefault="0048425A" w:rsidP="008E35BC">
      <w:pPr>
        <w:jc w:val="center"/>
      </w:pPr>
      <w:r>
        <w:rPr>
          <w:noProof/>
        </w:rPr>
        <w:drawing>
          <wp:inline distT="0" distB="0" distL="0" distR="0" wp14:anchorId="552126A8" wp14:editId="49DC1C4E">
            <wp:extent cx="3937167" cy="7487920"/>
            <wp:effectExtent l="0" t="0" r="6350" b="0"/>
            <wp:docPr id="2056795611" name="Picture 9" descr="A close-up of a wooden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795611" name="Picture 9" descr="A close-up of a wooden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167" cy="748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628D7" w14:textId="54E870DE" w:rsidR="006346FD" w:rsidRDefault="0048425A" w:rsidP="00F1417E">
      <w:pPr>
        <w:jc w:val="center"/>
      </w:pPr>
      <w:r>
        <w:t xml:space="preserve">Break/cut the pieces from the main board and sand them so the edges are smooth and there are no </w:t>
      </w:r>
      <w:r w:rsidR="00D46664">
        <w:t>noticeable</w:t>
      </w:r>
      <w:r>
        <w:t xml:space="preserve"> bumps</w:t>
      </w:r>
      <w:r w:rsidR="001411AA">
        <w:t>. When assembling, aim to hide the burnt side.</w:t>
      </w:r>
    </w:p>
    <w:p w14:paraId="66752291" w14:textId="77777777" w:rsidR="000543E0" w:rsidRDefault="000543E0" w:rsidP="00B81D2E"/>
    <w:p w14:paraId="686B6E0E" w14:textId="77777777" w:rsidR="000543E0" w:rsidRDefault="000543E0" w:rsidP="00F1417E">
      <w:pPr>
        <w:jc w:val="center"/>
      </w:pPr>
    </w:p>
    <w:p w14:paraId="3928AAD1" w14:textId="6CA3BCDF" w:rsidR="0048425A" w:rsidRDefault="004E2CE9" w:rsidP="00F1417E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42368" behindDoc="0" locked="0" layoutInCell="1" allowOverlap="1" wp14:anchorId="5C462D52" wp14:editId="1FE691DB">
                <wp:simplePos x="0" y="0"/>
                <wp:positionH relativeFrom="margin">
                  <wp:posOffset>4333875</wp:posOffset>
                </wp:positionH>
                <wp:positionV relativeFrom="paragraph">
                  <wp:posOffset>2428240</wp:posOffset>
                </wp:positionV>
                <wp:extent cx="733425" cy="600075"/>
                <wp:effectExtent l="0" t="0" r="28575" b="28575"/>
                <wp:wrapNone/>
                <wp:docPr id="16399318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89A8E" w14:textId="07CAABE7" w:rsidR="00D32DE7" w:rsidRDefault="00D32DE7" w:rsidP="004E2CE9">
                            <w:pPr>
                              <w:jc w:val="center"/>
                            </w:pPr>
                            <w:r>
                              <w:t>↑</w:t>
                            </w:r>
                          </w:p>
                          <w:p w14:paraId="04E16ADC" w14:textId="2B23F629" w:rsidR="0092519D" w:rsidRDefault="004E2CE9" w:rsidP="004E2CE9">
                            <w:pPr>
                              <w:jc w:val="center"/>
                            </w:pPr>
                            <w:r>
                              <w:t>Spa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462D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1.25pt;margin-top:191.2pt;width:57.75pt;height:47.25pt;z-index:251642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">
                <v:textbox>
                  <w:txbxContent>
                    <w:p w14:paraId="52889A8E" w14:textId="07CAABE7" w:rsidR="00D32DE7" w:rsidRDefault="00D32DE7" w:rsidP="004E2CE9">
                      <w:pPr>
                        <w:jc w:val="center"/>
                      </w:pPr>
                      <w:r>
                        <w:t>↑</w:t>
                      </w:r>
                    </w:p>
                    <w:p w14:paraId="04E16ADC" w14:textId="2B23F629" w:rsidR="0092519D" w:rsidRDefault="004E2CE9" w:rsidP="004E2CE9">
                      <w:pPr>
                        <w:jc w:val="center"/>
                      </w:pPr>
                      <w:r>
                        <w:t>Spac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32DE7">
        <w:rPr>
          <w:noProof/>
        </w:rPr>
        <mc:AlternateContent>
          <mc:Choice Requires="wps">
            <w:drawing>
              <wp:anchor distT="45720" distB="45720" distL="114300" distR="114300" simplePos="0" relativeHeight="251641344" behindDoc="0" locked="0" layoutInCell="1" allowOverlap="1" wp14:anchorId="2C19FC07" wp14:editId="1D763B84">
                <wp:simplePos x="0" y="0"/>
                <wp:positionH relativeFrom="margin">
                  <wp:posOffset>4448175</wp:posOffset>
                </wp:positionH>
                <wp:positionV relativeFrom="paragraph">
                  <wp:posOffset>457201</wp:posOffset>
                </wp:positionV>
                <wp:extent cx="1285875" cy="36195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079C68" w14:textId="3EEA608A" w:rsidR="00814C9D" w:rsidRDefault="00D32DE7">
                            <w:r>
                              <w:t xml:space="preserve">← </w:t>
                            </w:r>
                            <w:r w:rsidR="00814C9D">
                              <w:t>10mm Bo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9FC07" id="_x0000_s1027" type="#_x0000_t202" style="position:absolute;left:0;text-align:left;margin-left:350.25pt;margin-top:36pt;width:101.25pt;height:28.5pt;z-index:251641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">
                <v:textbox>
                  <w:txbxContent>
                    <w:p w14:paraId="00079C68" w14:textId="3EEA608A" w:rsidR="00814C9D" w:rsidRDefault="00D32DE7">
                      <w:r>
                        <w:t xml:space="preserve">← </w:t>
                      </w:r>
                      <w:r w:rsidR="00814C9D">
                        <w:t>10mm Bo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775F1">
        <w:rPr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41368277" wp14:editId="7219769D">
                <wp:simplePos x="0" y="0"/>
                <wp:positionH relativeFrom="margin">
                  <wp:posOffset>2466974</wp:posOffset>
                </wp:positionH>
                <wp:positionV relativeFrom="paragraph">
                  <wp:posOffset>1466850</wp:posOffset>
                </wp:positionV>
                <wp:extent cx="1266825" cy="352425"/>
                <wp:effectExtent l="0" t="0" r="28575" b="28575"/>
                <wp:wrapNone/>
                <wp:docPr id="15312194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5CA1D" w14:textId="7E0810E2" w:rsidR="005775F1" w:rsidRDefault="005775F1" w:rsidP="005775F1">
                            <w:r>
                              <w:t>← Riddle Pl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68277" id="_x0000_s1028" type="#_x0000_t202" style="position:absolute;left:0;text-align:left;margin-left:194.25pt;margin-top:115.5pt;width:99.75pt;height:27.75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">
                <v:textbox>
                  <w:txbxContent>
                    <w:p w14:paraId="17B5CA1D" w14:textId="7E0810E2" w:rsidR="005775F1" w:rsidRDefault="005775F1" w:rsidP="005775F1">
                      <w:r>
                        <w:t>← Riddle Pl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346FD">
        <w:rPr>
          <w:noProof/>
        </w:rPr>
        <w:drawing>
          <wp:inline distT="0" distB="0" distL="0" distR="0" wp14:anchorId="50F8B5F4" wp14:editId="55E849AA">
            <wp:extent cx="3713847" cy="3619500"/>
            <wp:effectExtent l="0" t="0" r="3810" b="5715"/>
            <wp:docPr id="1120404605" name="Picture 7" descr="A circular wooden object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04605" name="Picture 7" descr="A circular wooden object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34" t="16638" r="8818" b="13146"/>
                    <a:stretch/>
                  </pic:blipFill>
                  <pic:spPr bwMode="auto">
                    <a:xfrm rot="10800000">
                      <a:off x="0" y="0"/>
                      <a:ext cx="3713847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CE5DB" w14:textId="35D1976B" w:rsidR="006346FD" w:rsidRDefault="006346FD" w:rsidP="00F1417E">
      <w:pPr>
        <w:jc w:val="center"/>
      </w:pPr>
      <w:r>
        <w:t xml:space="preserve">Take the </w:t>
      </w:r>
      <w:r w:rsidR="004E2CE9">
        <w:t>Spacers</w:t>
      </w:r>
      <w:r w:rsidR="0083686C">
        <w:t xml:space="preserve"> and align the central hole to the holes in the </w:t>
      </w:r>
      <w:r w:rsidR="004E2CE9">
        <w:t>Riddle Plate</w:t>
      </w:r>
      <w:r w:rsidR="0083686C">
        <w:t xml:space="preserve"> shown above. Then insert the 10mm screws into the holes and screw them</w:t>
      </w:r>
      <w:r w:rsidR="004E2CE9">
        <w:t xml:space="preserve"> in</w:t>
      </w:r>
      <w:r w:rsidR="0083686C">
        <w:t>, do not tighten too tightly.</w:t>
      </w:r>
    </w:p>
    <w:p w14:paraId="211B0EAC" w14:textId="77777777" w:rsidR="008B075B" w:rsidRDefault="008B075B" w:rsidP="000543E0"/>
    <w:p w14:paraId="732E96FF" w14:textId="48C9E062" w:rsidR="00591E6A" w:rsidRDefault="00904D93" w:rsidP="00F1417E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4416" behindDoc="0" locked="0" layoutInCell="1" allowOverlap="1" wp14:anchorId="0AF30862" wp14:editId="6389C4C3">
                <wp:simplePos x="0" y="0"/>
                <wp:positionH relativeFrom="margin">
                  <wp:posOffset>4673599</wp:posOffset>
                </wp:positionH>
                <wp:positionV relativeFrom="paragraph">
                  <wp:posOffset>13123</wp:posOffset>
                </wp:positionV>
                <wp:extent cx="550333" cy="719667"/>
                <wp:effectExtent l="0" t="0" r="21590" b="23495"/>
                <wp:wrapNone/>
                <wp:docPr id="10299963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333" cy="7196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A0509" w14:textId="67E56FE1" w:rsidR="001A5FAD" w:rsidRDefault="009574DC" w:rsidP="009574DC">
                            <w:r w:rsidRPr="009574DC">
                              <w:rPr>
                                <w:noProof/>
                              </w:rPr>
                              <w:drawing>
                                <wp:inline distT="0" distB="0" distL="0" distR="0" wp14:anchorId="32B28C43" wp14:editId="531FF1C6">
                                  <wp:extent cx="203329" cy="333375"/>
                                  <wp:effectExtent l="0" t="0" r="6350" b="0"/>
                                  <wp:docPr id="108344513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3759" cy="3340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D378198" w14:textId="5A5B3AD4" w:rsidR="00D46664" w:rsidRDefault="00D46664" w:rsidP="009574DC">
                            <w:r>
                              <w:t>(Fli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30862" id="_x0000_s1029" type="#_x0000_t202" style="position:absolute;left:0;text-align:left;margin-left:368pt;margin-top:1.05pt;width:43.35pt;height:56.65pt;z-index:251644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">
                <v:textbox>
                  <w:txbxContent>
                    <w:p w14:paraId="5C9A0509" w14:textId="67E56FE1" w:rsidR="001A5FAD" w:rsidRDefault="009574DC" w:rsidP="009574DC">
                      <w:r w:rsidRPr="009574DC">
                        <w:rPr>
                          <w:noProof/>
                        </w:rPr>
                        <w:drawing>
                          <wp:inline distT="0" distB="0" distL="0" distR="0" wp14:anchorId="32B28C43" wp14:editId="531FF1C6">
                            <wp:extent cx="203329" cy="333375"/>
                            <wp:effectExtent l="0" t="0" r="6350" b="0"/>
                            <wp:docPr id="108344513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3759" cy="3340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D378198" w14:textId="5A5B3AD4" w:rsidR="00D46664" w:rsidRDefault="00D46664" w:rsidP="009574DC">
                      <w:r>
                        <w:t>(Flip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574DC">
        <w:rPr>
          <w:noProof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C2782C0" wp14:editId="1A949DCA">
                <wp:simplePos x="0" y="0"/>
                <wp:positionH relativeFrom="margin">
                  <wp:posOffset>4543425</wp:posOffset>
                </wp:positionH>
                <wp:positionV relativeFrom="paragraph">
                  <wp:posOffset>2669540</wp:posOffset>
                </wp:positionV>
                <wp:extent cx="1514475" cy="371475"/>
                <wp:effectExtent l="0" t="0" r="28575" b="28575"/>
                <wp:wrapNone/>
                <wp:docPr id="9472776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8647D" w14:textId="677B9704" w:rsidR="009574DC" w:rsidRDefault="009574DC" w:rsidP="009574DC">
                            <w:r>
                              <w:t>← Screw Throu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782C0" id="_x0000_s1030" type="#_x0000_t202" style="position:absolute;left:0;text-align:left;margin-left:357.75pt;margin-top:210.2pt;width:119.25pt;height:29.25pt;z-index:251646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">
                <v:textbox>
                  <w:txbxContent>
                    <w:p w14:paraId="00B8647D" w14:textId="677B9704" w:rsidR="009574DC" w:rsidRDefault="009574DC" w:rsidP="009574DC">
                      <w:r>
                        <w:t>← Screw Throug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574DC">
        <w:rPr>
          <w:noProof/>
        </w:rPr>
        <mc:AlternateContent>
          <mc:Choice Requires="wps">
            <w:drawing>
              <wp:anchor distT="45720" distB="45720" distL="114300" distR="114300" simplePos="0" relativeHeight="251645440" behindDoc="0" locked="0" layoutInCell="1" allowOverlap="1" wp14:anchorId="1710A27A" wp14:editId="09FE9733">
                <wp:simplePos x="0" y="0"/>
                <wp:positionH relativeFrom="margin">
                  <wp:posOffset>4819015</wp:posOffset>
                </wp:positionH>
                <wp:positionV relativeFrom="paragraph">
                  <wp:posOffset>1688465</wp:posOffset>
                </wp:positionV>
                <wp:extent cx="1514475" cy="371475"/>
                <wp:effectExtent l="0" t="0" r="28575" b="28575"/>
                <wp:wrapNone/>
                <wp:docPr id="1519866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24211" w14:textId="34F9558F" w:rsidR="009574DC" w:rsidRDefault="009574DC" w:rsidP="009574DC">
                            <w:r>
                              <w:t>← Triangular Pl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10A27A" id="_x0000_s1031" type="#_x0000_t202" style="position:absolute;left:0;text-align:left;margin-left:379.45pt;margin-top:132.95pt;width:119.25pt;height:29.25pt;z-index:251645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">
                <v:textbox>
                  <w:txbxContent>
                    <w:p w14:paraId="44024211" w14:textId="34F9558F" w:rsidR="009574DC" w:rsidRDefault="009574DC" w:rsidP="009574DC">
                      <w:r>
                        <w:t>← Triangular Pl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4ED">
        <w:rPr>
          <w:noProof/>
        </w:rPr>
        <w:drawing>
          <wp:inline distT="0" distB="0" distL="0" distR="0" wp14:anchorId="537E2AD8" wp14:editId="5FCC0672">
            <wp:extent cx="3629025" cy="3612824"/>
            <wp:effectExtent l="0" t="0" r="0" b="6985"/>
            <wp:docPr id="124618147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12" t="14642" r="12646" b="11148"/>
                    <a:stretch/>
                  </pic:blipFill>
                  <pic:spPr bwMode="auto">
                    <a:xfrm rot="10800000">
                      <a:off x="0" y="0"/>
                      <a:ext cx="3629025" cy="3612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5F282" w14:textId="6D388D7B" w:rsidR="00591E6A" w:rsidRDefault="00591E6A" w:rsidP="00F1417E">
      <w:pPr>
        <w:jc w:val="center"/>
      </w:pPr>
      <w:r>
        <w:t xml:space="preserve">Flip the </w:t>
      </w:r>
      <w:r w:rsidR="004E2CE9">
        <w:t>Riddle P</w:t>
      </w:r>
      <w:r>
        <w:t xml:space="preserve">late and align the </w:t>
      </w:r>
      <w:r w:rsidR="004E2CE9">
        <w:t>T</w:t>
      </w:r>
      <w:r w:rsidR="00C87068">
        <w:t xml:space="preserve">riangular </w:t>
      </w:r>
      <w:r w:rsidR="004E2CE9">
        <w:t>P</w:t>
      </w:r>
      <w:r w:rsidR="00C87068">
        <w:t xml:space="preserve">lates as shown on the image. The holes in the top corners of </w:t>
      </w:r>
      <w:r w:rsidR="004E2CE9">
        <w:t>the Triangular P</w:t>
      </w:r>
      <w:r w:rsidR="00C87068">
        <w:t xml:space="preserve">lates should align with the holes on the </w:t>
      </w:r>
      <w:r w:rsidR="004E2CE9">
        <w:t>R</w:t>
      </w:r>
      <w:r w:rsidR="009D30C0">
        <w:t xml:space="preserve">iddle </w:t>
      </w:r>
      <w:r w:rsidR="004E2CE9">
        <w:t>B</w:t>
      </w:r>
      <w:r w:rsidR="009D30C0">
        <w:t xml:space="preserve">oard. Tighten the screws so they hold the </w:t>
      </w:r>
      <w:r w:rsidR="004E2CE9">
        <w:t>T</w:t>
      </w:r>
      <w:r w:rsidR="009D30C0">
        <w:t xml:space="preserve">riangular </w:t>
      </w:r>
      <w:r w:rsidR="004E2CE9">
        <w:t>B</w:t>
      </w:r>
      <w:r w:rsidR="009D30C0">
        <w:t>oards in place</w:t>
      </w:r>
      <w:r w:rsidR="0040744D">
        <w:t>;</w:t>
      </w:r>
      <w:r w:rsidR="009D30C0">
        <w:t xml:space="preserve"> do not secure too tightly.</w:t>
      </w:r>
    </w:p>
    <w:p w14:paraId="3322135B" w14:textId="65BBDF71" w:rsidR="00DD58B5" w:rsidRDefault="00DD58B5" w:rsidP="00F1417E">
      <w:pPr>
        <w:jc w:val="center"/>
      </w:pPr>
    </w:p>
    <w:p w14:paraId="64C78C66" w14:textId="1C0146A0" w:rsidR="00DD58B5" w:rsidRDefault="00DD58B5" w:rsidP="00F1417E">
      <w:pPr>
        <w:jc w:val="center"/>
      </w:pPr>
    </w:p>
    <w:p w14:paraId="19C3E3C0" w14:textId="77777777" w:rsidR="008B075B" w:rsidRDefault="008B075B" w:rsidP="00B81D2E"/>
    <w:p w14:paraId="63D1BCFB" w14:textId="5ACF5CA0" w:rsidR="00691140" w:rsidRDefault="008E33D8" w:rsidP="00F1417E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1E0D069C" wp14:editId="12DE2941">
                <wp:simplePos x="0" y="0"/>
                <wp:positionH relativeFrom="margin">
                  <wp:posOffset>4629149</wp:posOffset>
                </wp:positionH>
                <wp:positionV relativeFrom="paragraph">
                  <wp:posOffset>741680</wp:posOffset>
                </wp:positionV>
                <wp:extent cx="1285875" cy="371475"/>
                <wp:effectExtent l="0" t="0" r="28575" b="28575"/>
                <wp:wrapNone/>
                <wp:docPr id="17462848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C4B29" w14:textId="5014EE70" w:rsidR="008E33D8" w:rsidRDefault="008E33D8" w:rsidP="008E33D8">
                            <w:r>
                              <w:t>← 12mm Bo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D069C" id="_x0000_s1032" type="#_x0000_t202" style="position:absolute;left:0;text-align:left;margin-left:364.5pt;margin-top:58.4pt;width:101.25pt;height:29.25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">
                <v:textbox>
                  <w:txbxContent>
                    <w:p w14:paraId="745C4B29" w14:textId="5014EE70" w:rsidR="008E33D8" w:rsidRDefault="008E33D8" w:rsidP="008E33D8">
                      <w:r>
                        <w:t>← 12mm Bo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574DC">
        <w:rPr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3C587FDC" wp14:editId="668008A5">
                <wp:simplePos x="0" y="0"/>
                <wp:positionH relativeFrom="margin">
                  <wp:posOffset>4629150</wp:posOffset>
                </wp:positionH>
                <wp:positionV relativeFrom="paragraph">
                  <wp:posOffset>27305</wp:posOffset>
                </wp:positionV>
                <wp:extent cx="438150" cy="514350"/>
                <wp:effectExtent l="0" t="0" r="19050" b="19050"/>
                <wp:wrapNone/>
                <wp:docPr id="17856346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5B6780" w14:textId="77777777" w:rsidR="009574DC" w:rsidRDefault="009574DC" w:rsidP="009574DC">
                            <w:r w:rsidRPr="009574DC">
                              <w:rPr>
                                <w:noProof/>
                              </w:rPr>
                              <w:drawing>
                                <wp:inline distT="0" distB="0" distL="0" distR="0" wp14:anchorId="12A1EEF4" wp14:editId="6958CDE6">
                                  <wp:extent cx="203329" cy="333375"/>
                                  <wp:effectExtent l="0" t="0" r="6350" b="0"/>
                                  <wp:docPr id="1101112673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3759" cy="3340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587FDC" id="_x0000_s1033" type="#_x0000_t202" style="position:absolute;left:0;text-align:left;margin-left:364.5pt;margin-top:2.15pt;width:34.5pt;height:40.5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">
                <v:textbox>
                  <w:txbxContent>
                    <w:p w14:paraId="395B6780" w14:textId="77777777" w:rsidR="009574DC" w:rsidRDefault="009574DC" w:rsidP="009574DC">
                      <w:r w:rsidRPr="009574DC">
                        <w:rPr>
                          <w:noProof/>
                        </w:rPr>
                        <w:drawing>
                          <wp:inline distT="0" distB="0" distL="0" distR="0" wp14:anchorId="12A1EEF4" wp14:editId="6958CDE6">
                            <wp:extent cx="203329" cy="333375"/>
                            <wp:effectExtent l="0" t="0" r="6350" b="0"/>
                            <wp:docPr id="1101112673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3759" cy="3340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D30C0">
        <w:rPr>
          <w:noProof/>
        </w:rPr>
        <w:drawing>
          <wp:inline distT="0" distB="0" distL="0" distR="0" wp14:anchorId="4864ECF3" wp14:editId="3DBABA88">
            <wp:extent cx="3511049" cy="3524051"/>
            <wp:effectExtent l="0" t="6350" r="6985" b="6985"/>
            <wp:docPr id="1277488767" name="Picture 6" descr="A circular wooden object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488767" name="Picture 6" descr="A circular wooden object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85" t="11264" r="11538" b="14286"/>
                    <a:stretch/>
                  </pic:blipFill>
                  <pic:spPr bwMode="auto">
                    <a:xfrm rot="5400000">
                      <a:off x="0" y="0"/>
                      <a:ext cx="3511049" cy="3524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D1A37" w14:textId="06DC3C65" w:rsidR="009D30C0" w:rsidRDefault="000F7884" w:rsidP="00F1417E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17942D76" wp14:editId="3E55102B">
                <wp:simplePos x="0" y="0"/>
                <wp:positionH relativeFrom="margin">
                  <wp:posOffset>4648201</wp:posOffset>
                </wp:positionH>
                <wp:positionV relativeFrom="paragraph">
                  <wp:posOffset>930910</wp:posOffset>
                </wp:positionV>
                <wp:extent cx="1447800" cy="590550"/>
                <wp:effectExtent l="0" t="0" r="19050" b="19050"/>
                <wp:wrapNone/>
                <wp:docPr id="17664656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A9C69" w14:textId="3C091FA9" w:rsidR="000F7884" w:rsidRDefault="0053773F" w:rsidP="0053773F">
                            <w:r>
                              <w:t>← Screw Through</w:t>
                            </w:r>
                          </w:p>
                          <w:p w14:paraId="1B3429DF" w14:textId="0CBA8D0B" w:rsidR="002F23EF" w:rsidRDefault="002F23EF" w:rsidP="0053773F">
                            <w:r>
                              <w:t>(12mm Bolt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42D76" id="_x0000_s1034" type="#_x0000_t202" style="position:absolute;left:0;text-align:left;margin-left:366pt;margin-top:73.3pt;width:114pt;height:46.5pt;z-index:251649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">
                <v:textbox>
                  <w:txbxContent>
                    <w:p w14:paraId="09BA9C69" w14:textId="3C091FA9" w:rsidR="000F7884" w:rsidRDefault="0053773F" w:rsidP="0053773F">
                      <w:r>
                        <w:t>← Screw Through</w:t>
                      </w:r>
                    </w:p>
                    <w:p w14:paraId="1B3429DF" w14:textId="0CBA8D0B" w:rsidR="002F23EF" w:rsidRDefault="002F23EF" w:rsidP="0053773F">
                      <w:r>
                        <w:t>(12mm Bolt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73F">
        <w:rPr>
          <w:noProof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1665EAFD" wp14:editId="235097E5">
                <wp:simplePos x="0" y="0"/>
                <wp:positionH relativeFrom="margin">
                  <wp:posOffset>4781550</wp:posOffset>
                </wp:positionH>
                <wp:positionV relativeFrom="paragraph">
                  <wp:posOffset>1750060</wp:posOffset>
                </wp:positionV>
                <wp:extent cx="1790700" cy="504825"/>
                <wp:effectExtent l="0" t="0" r="19050" b="28575"/>
                <wp:wrapNone/>
                <wp:docPr id="6769306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070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D38807" w14:textId="73B14856" w:rsidR="0053773F" w:rsidRDefault="0053773F" w:rsidP="0053773F">
                            <w:r>
                              <w:t>← Bottom Mechanism      Pl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5EAFD" id="_x0000_s1035" type="#_x0000_t202" style="position:absolute;left:0;text-align:left;margin-left:376.5pt;margin-top:137.8pt;width:141pt;height:39.75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">
                <v:textbox>
                  <w:txbxContent>
                    <w:p w14:paraId="10D38807" w14:textId="73B14856" w:rsidR="0053773F" w:rsidRDefault="0053773F" w:rsidP="0053773F">
                      <w:r>
                        <w:t>← Bottom Mechanism      Pl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73F">
        <w:rPr>
          <w:noProof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2E57ACC4" wp14:editId="7F1AEA0A">
                <wp:simplePos x="0" y="0"/>
                <wp:positionH relativeFrom="margin">
                  <wp:posOffset>4622800</wp:posOffset>
                </wp:positionH>
                <wp:positionV relativeFrom="paragraph">
                  <wp:posOffset>6985</wp:posOffset>
                </wp:positionV>
                <wp:extent cx="438150" cy="514350"/>
                <wp:effectExtent l="0" t="0" r="19050" b="19050"/>
                <wp:wrapNone/>
                <wp:docPr id="17881294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C542A" w14:textId="77777777" w:rsidR="0053773F" w:rsidRDefault="0053773F" w:rsidP="0053773F">
                            <w:r w:rsidRPr="009574DC">
                              <w:rPr>
                                <w:noProof/>
                              </w:rPr>
                              <w:drawing>
                                <wp:inline distT="0" distB="0" distL="0" distR="0" wp14:anchorId="740EEF8B" wp14:editId="7C08A140">
                                  <wp:extent cx="203329" cy="333375"/>
                                  <wp:effectExtent l="0" t="0" r="6350" b="0"/>
                                  <wp:docPr id="286442949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3759" cy="3340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7ACC4" id="_x0000_s1036" type="#_x0000_t202" style="position:absolute;left:0;text-align:left;margin-left:364pt;margin-top:.55pt;width:34.5pt;height:40.5pt;z-index:251650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">
                <v:textbox>
                  <w:txbxContent>
                    <w:p w14:paraId="68DC542A" w14:textId="77777777" w:rsidR="0053773F" w:rsidRDefault="0053773F" w:rsidP="0053773F">
                      <w:r w:rsidRPr="009574DC">
                        <w:rPr>
                          <w:noProof/>
                        </w:rPr>
                        <w:drawing>
                          <wp:inline distT="0" distB="0" distL="0" distR="0" wp14:anchorId="740EEF8B" wp14:editId="7C08A140">
                            <wp:extent cx="203329" cy="333375"/>
                            <wp:effectExtent l="0" t="0" r="6350" b="0"/>
                            <wp:docPr id="286442949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3759" cy="3340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4ED">
        <w:rPr>
          <w:noProof/>
        </w:rPr>
        <w:drawing>
          <wp:inline distT="0" distB="0" distL="0" distR="0" wp14:anchorId="2A292B85" wp14:editId="0CE40F3B">
            <wp:extent cx="3533775" cy="3533775"/>
            <wp:effectExtent l="0" t="0" r="9525" b="9525"/>
            <wp:docPr id="63766540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22" t="8334" r="2500" b="3889"/>
                    <a:stretch/>
                  </pic:blipFill>
                  <pic:spPr bwMode="auto">
                    <a:xfrm rot="5400000">
                      <a:off x="0" y="0"/>
                      <a:ext cx="353377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982464" w14:textId="3767202D" w:rsidR="00E33A5E" w:rsidRDefault="00E33A5E" w:rsidP="00F1417E">
      <w:pPr>
        <w:jc w:val="center"/>
      </w:pPr>
      <w:r>
        <w:t xml:space="preserve">Insert the 12mm bolts on the top of the </w:t>
      </w:r>
      <w:r w:rsidR="009325F0">
        <w:t>R</w:t>
      </w:r>
      <w:r>
        <w:t xml:space="preserve">iddle </w:t>
      </w:r>
      <w:r w:rsidR="009325F0">
        <w:t>B</w:t>
      </w:r>
      <w:r>
        <w:t xml:space="preserve">oard, through the </w:t>
      </w:r>
      <w:r w:rsidR="006351B6">
        <w:t>holes that align with the long holes in the triangular boards.</w:t>
      </w:r>
      <w:r w:rsidR="006A5C45">
        <w:t xml:space="preserve"> Position </w:t>
      </w:r>
      <w:r w:rsidR="009325F0">
        <w:t xml:space="preserve">Bottom Mechanism Plate so the holes align with the new </w:t>
      </w:r>
      <w:r w:rsidR="002247EB">
        <w:t xml:space="preserve">12mm bolts, then tighten the bolts so the Bottom Mechanism Plate is </w:t>
      </w:r>
      <w:r w:rsidR="00691140">
        <w:t>fixed to the mechanism.</w:t>
      </w:r>
    </w:p>
    <w:p w14:paraId="34F945F0" w14:textId="77777777" w:rsidR="000543E0" w:rsidRDefault="000543E0" w:rsidP="00F1417E">
      <w:pPr>
        <w:jc w:val="center"/>
      </w:pPr>
    </w:p>
    <w:p w14:paraId="532D9299" w14:textId="77777777" w:rsidR="000543E0" w:rsidRDefault="000543E0" w:rsidP="00F1417E">
      <w:pPr>
        <w:jc w:val="center"/>
      </w:pPr>
    </w:p>
    <w:p w14:paraId="27A83460" w14:textId="77777777" w:rsidR="000543E0" w:rsidRDefault="000543E0" w:rsidP="00F1417E">
      <w:pPr>
        <w:jc w:val="center"/>
      </w:pPr>
    </w:p>
    <w:p w14:paraId="25A1BF46" w14:textId="3ED72827" w:rsidR="00691140" w:rsidRDefault="00691140" w:rsidP="00F1417E">
      <w:pPr>
        <w:jc w:val="center"/>
      </w:pPr>
    </w:p>
    <w:p w14:paraId="4B0DB12A" w14:textId="50C1C274" w:rsidR="00DD58B5" w:rsidRPr="00691140" w:rsidRDefault="0053773F" w:rsidP="00DD58B5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56DB25AC" wp14:editId="3B5EE11D">
                <wp:simplePos x="0" y="0"/>
                <wp:positionH relativeFrom="margin">
                  <wp:posOffset>4981575</wp:posOffset>
                </wp:positionH>
                <wp:positionV relativeFrom="paragraph">
                  <wp:posOffset>1295400</wp:posOffset>
                </wp:positionV>
                <wp:extent cx="1809750" cy="352425"/>
                <wp:effectExtent l="0" t="0" r="19050" b="28575"/>
                <wp:wrapNone/>
                <wp:docPr id="309682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0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04E5F" w14:textId="18C2C050" w:rsidR="0053773F" w:rsidRDefault="0053773F" w:rsidP="0053773F">
                            <w:r>
                              <w:t xml:space="preserve">← Small Square </w:t>
                            </w:r>
                            <w:r w:rsidR="000F7884">
                              <w:t>Pie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B25AC" id="_x0000_s1037" type="#_x0000_t202" style="position:absolute;left:0;text-align:left;margin-left:392.25pt;margin-top:102pt;width:142.5pt;height:27.75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">
                <v:textbox>
                  <w:txbxContent>
                    <w:p w14:paraId="0BC04E5F" w14:textId="18C2C050" w:rsidR="0053773F" w:rsidRDefault="0053773F" w:rsidP="0053773F">
                      <w:r>
                        <w:t xml:space="preserve">← Small Square </w:t>
                      </w:r>
                      <w:r w:rsidR="000F7884">
                        <w:t>Pie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D58B5">
        <w:rPr>
          <w:noProof/>
        </w:rPr>
        <w:drawing>
          <wp:inline distT="0" distB="0" distL="0" distR="0" wp14:anchorId="244E7BB2" wp14:editId="5E50F861">
            <wp:extent cx="3799205" cy="3809729"/>
            <wp:effectExtent l="0" t="0" r="0" b="635"/>
            <wp:docPr id="21344085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6" t="6068" r="15281" b="12584"/>
                    <a:stretch/>
                  </pic:blipFill>
                  <pic:spPr bwMode="auto">
                    <a:xfrm rot="10800000">
                      <a:off x="0" y="0"/>
                      <a:ext cx="3809178" cy="381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F04607" w14:textId="76BBE8F7" w:rsidR="00037C2F" w:rsidRDefault="00A868B5" w:rsidP="008B075B">
      <w:pPr>
        <w:jc w:val="center"/>
      </w:pPr>
      <w:r>
        <w:t xml:space="preserve">Insert the Small </w:t>
      </w:r>
      <w:r w:rsidR="00037C2F">
        <w:t>Square Pieces into the rectangular holes by the screws as in the image.</w:t>
      </w:r>
    </w:p>
    <w:p w14:paraId="332655C6" w14:textId="7C570A38" w:rsidR="008B075B" w:rsidRDefault="008B075B" w:rsidP="008B075B">
      <w:pPr>
        <w:jc w:val="center"/>
        <w:rPr>
          <w:noProof/>
        </w:rPr>
      </w:pPr>
    </w:p>
    <w:p w14:paraId="78BD6E12" w14:textId="39E765CF" w:rsidR="00691140" w:rsidRDefault="000F7884" w:rsidP="008B075B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3E462225" wp14:editId="196347E2">
                <wp:simplePos x="0" y="0"/>
                <wp:positionH relativeFrom="margin">
                  <wp:posOffset>4495800</wp:posOffset>
                </wp:positionH>
                <wp:positionV relativeFrom="paragraph">
                  <wp:posOffset>2769235</wp:posOffset>
                </wp:positionV>
                <wp:extent cx="1514475" cy="314325"/>
                <wp:effectExtent l="0" t="0" r="28575" b="28575"/>
                <wp:wrapNone/>
                <wp:docPr id="14098471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3D5B0" w14:textId="4E10F4B3" w:rsidR="000F7884" w:rsidRDefault="000F7884" w:rsidP="000F7884">
                            <w:r>
                              <w:t>← Screw Throu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462225" id="_x0000_s1038" type="#_x0000_t202" style="position:absolute;left:0;text-align:left;margin-left:354pt;margin-top:218.05pt;width:119.25pt;height:24.7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">
                <v:textbox>
                  <w:txbxContent>
                    <w:p w14:paraId="4CC3D5B0" w14:textId="4E10F4B3" w:rsidR="000F7884" w:rsidRDefault="000F7884" w:rsidP="000F7884">
                      <w:r>
                        <w:t>← Screw Throug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3F5021A6" wp14:editId="45F03E3B">
                <wp:simplePos x="0" y="0"/>
                <wp:positionH relativeFrom="margin">
                  <wp:posOffset>4829175</wp:posOffset>
                </wp:positionH>
                <wp:positionV relativeFrom="paragraph">
                  <wp:posOffset>1854835</wp:posOffset>
                </wp:positionV>
                <wp:extent cx="1514475" cy="314325"/>
                <wp:effectExtent l="0" t="0" r="28575" b="28575"/>
                <wp:wrapNone/>
                <wp:docPr id="311073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70190" w14:textId="383485E3" w:rsidR="000F7884" w:rsidRDefault="000F7884" w:rsidP="000F7884">
                            <w:r>
                              <w:t>← Top Mount Pl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021A6" id="_x0000_s1039" type="#_x0000_t202" style="position:absolute;left:0;text-align:left;margin-left:380.25pt;margin-top:146.05pt;width:119.25pt;height:24.75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">
                <v:textbox>
                  <w:txbxContent>
                    <w:p w14:paraId="43570190" w14:textId="383485E3" w:rsidR="000F7884" w:rsidRDefault="000F7884" w:rsidP="000F7884">
                      <w:r>
                        <w:t>← Top Mount Pl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26C14FD6" wp14:editId="2A6500DF">
                <wp:simplePos x="0" y="0"/>
                <wp:positionH relativeFrom="margin">
                  <wp:posOffset>4657725</wp:posOffset>
                </wp:positionH>
                <wp:positionV relativeFrom="paragraph">
                  <wp:posOffset>921386</wp:posOffset>
                </wp:positionV>
                <wp:extent cx="1190625" cy="323850"/>
                <wp:effectExtent l="0" t="0" r="28575" b="19050"/>
                <wp:wrapNone/>
                <wp:docPr id="19088446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7F592" w14:textId="176FC940" w:rsidR="000F7884" w:rsidRDefault="000F7884" w:rsidP="000F7884">
                            <w:r>
                              <w:t>← Wood Gl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14FD6" id="_x0000_s1040" type="#_x0000_t202" style="position:absolute;left:0;text-align:left;margin-left:366.75pt;margin-top:72.55pt;width:93.75pt;height:25.5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">
                <v:textbox>
                  <w:txbxContent>
                    <w:p w14:paraId="1057F592" w14:textId="176FC940" w:rsidR="000F7884" w:rsidRDefault="000F7884" w:rsidP="000F7884">
                      <w:r>
                        <w:t>← Wood Gl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37C2F">
        <w:rPr>
          <w:noProof/>
        </w:rPr>
        <w:drawing>
          <wp:inline distT="0" distB="0" distL="0" distR="0" wp14:anchorId="1CC0A49B" wp14:editId="7D30DE22">
            <wp:extent cx="3783356" cy="3800475"/>
            <wp:effectExtent l="0" t="0" r="7620" b="0"/>
            <wp:docPr id="642385584" name="Picture 11" descr="A circular object with ho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385584" name="Picture 11" descr="A circular object with hole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75" t="23461" r="11480" b="2662"/>
                    <a:stretch/>
                  </pic:blipFill>
                  <pic:spPr bwMode="auto">
                    <a:xfrm rot="10800000">
                      <a:off x="0" y="0"/>
                      <a:ext cx="3795561" cy="381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96A96B" w14:textId="2F8DA2DF" w:rsidR="00691140" w:rsidRDefault="005A7D22" w:rsidP="008B075B">
      <w:pPr>
        <w:jc w:val="center"/>
      </w:pPr>
      <w:r>
        <w:t xml:space="preserve">Align the Top Mount Plate </w:t>
      </w:r>
      <w:r w:rsidR="00471F8A">
        <w:t xml:space="preserve">in a way that the Small Square Pieces fit into the rectangular </w:t>
      </w:r>
      <w:r w:rsidR="00DD58B5">
        <w:t xml:space="preserve">   </w:t>
      </w:r>
      <w:r w:rsidR="00471F8A">
        <w:t xml:space="preserve">holes, and the </w:t>
      </w:r>
      <w:r w:rsidR="00C4502A">
        <w:t xml:space="preserve">bolt holes on both plates are aligned. Screw the 12mm bolts through into the Top Mount Plate, but do not tighten too tightly. Place wood glue onto the </w:t>
      </w:r>
      <w:r w:rsidR="00D337B5">
        <w:t>Small Square Pieces to secure them.</w:t>
      </w:r>
    </w:p>
    <w:p w14:paraId="67530230" w14:textId="77777777" w:rsidR="000543E0" w:rsidRDefault="000543E0" w:rsidP="008B075B">
      <w:pPr>
        <w:jc w:val="center"/>
      </w:pPr>
    </w:p>
    <w:p w14:paraId="02CB8985" w14:textId="77777777" w:rsidR="000543E0" w:rsidRDefault="000543E0" w:rsidP="008B075B">
      <w:pPr>
        <w:jc w:val="center"/>
      </w:pPr>
    </w:p>
    <w:p w14:paraId="3AFB002A" w14:textId="77777777" w:rsidR="000543E0" w:rsidRDefault="000543E0" w:rsidP="008B075B">
      <w:pPr>
        <w:jc w:val="center"/>
      </w:pPr>
    </w:p>
    <w:p w14:paraId="165EEA50" w14:textId="743C074A" w:rsidR="00D337B5" w:rsidRDefault="002F23EF" w:rsidP="00F1417E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5459F142" wp14:editId="10ECB5E3">
                <wp:simplePos x="0" y="0"/>
                <wp:positionH relativeFrom="margin">
                  <wp:posOffset>2381250</wp:posOffset>
                </wp:positionH>
                <wp:positionV relativeFrom="paragraph">
                  <wp:posOffset>1219200</wp:posOffset>
                </wp:positionV>
                <wp:extent cx="762000" cy="314325"/>
                <wp:effectExtent l="0" t="0" r="19050" b="28575"/>
                <wp:wrapNone/>
                <wp:docPr id="808969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3BFA2" w14:textId="77777777" w:rsidR="002F23EF" w:rsidRDefault="002F23EF" w:rsidP="002F23EF">
                            <w:r>
                              <w:t>← Gl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9F142" id="_x0000_s1041" type="#_x0000_t202" style="position:absolute;left:0;text-align:left;margin-left:187.5pt;margin-top:96pt;width:60pt;height:24.7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">
                <v:textbox>
                  <w:txbxContent>
                    <w:p w14:paraId="44A3BFA2" w14:textId="77777777" w:rsidR="002F23EF" w:rsidRDefault="002F23EF" w:rsidP="002F23EF">
                      <w:r>
                        <w:t>← Gl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119800AC" wp14:editId="78465E09">
                <wp:simplePos x="0" y="0"/>
                <wp:positionH relativeFrom="margin">
                  <wp:align>right</wp:align>
                </wp:positionH>
                <wp:positionV relativeFrom="paragraph">
                  <wp:posOffset>1152525</wp:posOffset>
                </wp:positionV>
                <wp:extent cx="1647825" cy="333375"/>
                <wp:effectExtent l="0" t="0" r="28575" b="28575"/>
                <wp:wrapNone/>
                <wp:docPr id="15608250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82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7091E" w14:textId="779BC6C6" w:rsidR="002F23EF" w:rsidRDefault="002F23EF" w:rsidP="002F23EF">
                            <w:r>
                              <w:t>← Surrounding Pl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800AC" id="_x0000_s1042" type="#_x0000_t202" style="position:absolute;left:0;text-align:left;margin-left:78.55pt;margin-top:90.75pt;width:129.75pt;height:26.25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">
                <v:textbox>
                  <w:txbxContent>
                    <w:p w14:paraId="6357091E" w14:textId="779BC6C6" w:rsidR="002F23EF" w:rsidRDefault="002F23EF" w:rsidP="002F23EF">
                      <w:r>
                        <w:t>← Surrounding Pl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4ED">
        <w:rPr>
          <w:noProof/>
        </w:rPr>
        <w:drawing>
          <wp:inline distT="0" distB="0" distL="0" distR="0" wp14:anchorId="782B7A3A" wp14:editId="588EE696">
            <wp:extent cx="3436435" cy="3674863"/>
            <wp:effectExtent l="0" t="5080" r="6985" b="6985"/>
            <wp:docPr id="139994683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47" t="7978" r="5330" b="2170"/>
                    <a:stretch/>
                  </pic:blipFill>
                  <pic:spPr bwMode="auto">
                    <a:xfrm rot="5400000">
                      <a:off x="0" y="0"/>
                      <a:ext cx="3444848" cy="368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48570" w14:textId="74A02EAC" w:rsidR="00D337B5" w:rsidRDefault="00D337B5" w:rsidP="00F1417E">
      <w:pPr>
        <w:jc w:val="center"/>
      </w:pPr>
      <w:r>
        <w:t xml:space="preserve">Slot the Surrounding Plates into the </w:t>
      </w:r>
      <w:r w:rsidR="00007893">
        <w:t>remaining rectangular holes, like in the image.</w:t>
      </w:r>
    </w:p>
    <w:p w14:paraId="27945751" w14:textId="60AB7D5A" w:rsidR="008B075B" w:rsidRDefault="008B075B" w:rsidP="00F1417E">
      <w:pPr>
        <w:jc w:val="center"/>
      </w:pPr>
    </w:p>
    <w:p w14:paraId="26CB98A4" w14:textId="3C5CAF5C" w:rsidR="008B075B" w:rsidRDefault="008B075B" w:rsidP="00F1417E">
      <w:pPr>
        <w:jc w:val="center"/>
      </w:pPr>
    </w:p>
    <w:p w14:paraId="45D013B2" w14:textId="422A84F8" w:rsidR="00797A2A" w:rsidRDefault="002F23EF" w:rsidP="00F1417E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06299699" wp14:editId="69E4F6B0">
                <wp:simplePos x="0" y="0"/>
                <wp:positionH relativeFrom="margin">
                  <wp:posOffset>4486276</wp:posOffset>
                </wp:positionH>
                <wp:positionV relativeFrom="paragraph">
                  <wp:posOffset>377825</wp:posOffset>
                </wp:positionV>
                <wp:extent cx="762000" cy="314325"/>
                <wp:effectExtent l="0" t="0" r="19050" b="28575"/>
                <wp:wrapNone/>
                <wp:docPr id="2088597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600F0" w14:textId="159DAC2D" w:rsidR="002F23EF" w:rsidRDefault="002F23EF" w:rsidP="002F23EF">
                            <w:r>
                              <w:t>← Gl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299699" id="_x0000_s1043" type="#_x0000_t202" style="position:absolute;left:0;text-align:left;margin-left:353.25pt;margin-top:29.75pt;width:60pt;height:24.7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">
                <v:textbox>
                  <w:txbxContent>
                    <w:p w14:paraId="06C600F0" w14:textId="159DAC2D" w:rsidR="002F23EF" w:rsidRDefault="002F23EF" w:rsidP="002F23EF">
                      <w:r>
                        <w:t>← Gl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172BB158" wp14:editId="4D2577DD">
                <wp:simplePos x="0" y="0"/>
                <wp:positionH relativeFrom="margin">
                  <wp:posOffset>4924425</wp:posOffset>
                </wp:positionH>
                <wp:positionV relativeFrom="paragraph">
                  <wp:posOffset>1416685</wp:posOffset>
                </wp:positionV>
                <wp:extent cx="1514475" cy="314325"/>
                <wp:effectExtent l="0" t="0" r="28575" b="28575"/>
                <wp:wrapNone/>
                <wp:docPr id="403007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9281DF" w14:textId="32C91F1F" w:rsidR="002F23EF" w:rsidRDefault="002F23EF" w:rsidP="002F23EF">
                            <w:r>
                              <w:t>← Code Pl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BB158" id="_x0000_s1044" type="#_x0000_t202" style="position:absolute;left:0;text-align:left;margin-left:387.75pt;margin-top:111.55pt;width:119.25pt;height:24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">
                <v:textbox>
                  <w:txbxContent>
                    <w:p w14:paraId="3E9281DF" w14:textId="32C91F1F" w:rsidR="002F23EF" w:rsidRDefault="002F23EF" w:rsidP="002F23EF">
                      <w:r>
                        <w:t>← Code Pl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4ED">
        <w:rPr>
          <w:noProof/>
        </w:rPr>
        <w:drawing>
          <wp:inline distT="0" distB="0" distL="0" distR="0" wp14:anchorId="1815787C" wp14:editId="0B04F746">
            <wp:extent cx="3562350" cy="3649949"/>
            <wp:effectExtent l="0" t="5398" r="0" b="0"/>
            <wp:docPr id="49748659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49" t="12645" r="8652" b="4159"/>
                    <a:stretch/>
                  </pic:blipFill>
                  <pic:spPr bwMode="auto">
                    <a:xfrm rot="5400000">
                      <a:off x="0" y="0"/>
                      <a:ext cx="3573865" cy="3661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6C33E" w14:textId="47810B22" w:rsidR="00007893" w:rsidRDefault="00007893" w:rsidP="00F1417E">
      <w:pPr>
        <w:jc w:val="center"/>
      </w:pPr>
      <w:r>
        <w:t xml:space="preserve">Place the Code Piece </w:t>
      </w:r>
      <w:r w:rsidR="00E15C8B">
        <w:t>on top of the</w:t>
      </w:r>
      <w:r w:rsidR="00F66045">
        <w:t xml:space="preserve"> Surrounding Plates</w:t>
      </w:r>
      <w:r w:rsidR="00141673">
        <w:t xml:space="preserve"> and slot the rectangular tabs into the holes of the Code Piece. Glue the top and bottom of the Surrounding Plates</w:t>
      </w:r>
      <w:r w:rsidR="00F1417E">
        <w:t xml:space="preserve"> to fix them in place.</w:t>
      </w:r>
    </w:p>
    <w:p w14:paraId="49F00541" w14:textId="77777777" w:rsidR="003A2F1B" w:rsidRDefault="003A2F1B" w:rsidP="00F1417E">
      <w:pPr>
        <w:jc w:val="center"/>
      </w:pPr>
    </w:p>
    <w:p w14:paraId="30BDF0DC" w14:textId="77777777" w:rsidR="001411AA" w:rsidRDefault="001411AA" w:rsidP="00F1417E">
      <w:pPr>
        <w:jc w:val="center"/>
      </w:pPr>
    </w:p>
    <w:p w14:paraId="5457C7D8" w14:textId="77777777" w:rsidR="001411AA" w:rsidRDefault="001411AA" w:rsidP="00F1417E">
      <w:pPr>
        <w:jc w:val="center"/>
      </w:pPr>
    </w:p>
    <w:p w14:paraId="2FC660B9" w14:textId="77777777" w:rsidR="001411AA" w:rsidRDefault="001411AA" w:rsidP="00F1417E">
      <w:pPr>
        <w:jc w:val="center"/>
      </w:pPr>
    </w:p>
    <w:p w14:paraId="127C705C" w14:textId="77777777" w:rsidR="001411AA" w:rsidRDefault="001411AA" w:rsidP="00F1417E">
      <w:pPr>
        <w:jc w:val="center"/>
      </w:pPr>
    </w:p>
    <w:p w14:paraId="5474E6E8" w14:textId="77777777" w:rsidR="001411AA" w:rsidRDefault="001411AA" w:rsidP="00F1417E">
      <w:pPr>
        <w:jc w:val="center"/>
      </w:pPr>
    </w:p>
    <w:p w14:paraId="469EB975" w14:textId="77777777" w:rsidR="001411AA" w:rsidRDefault="001411AA" w:rsidP="00F1417E">
      <w:pPr>
        <w:jc w:val="center"/>
      </w:pPr>
    </w:p>
    <w:p w14:paraId="2B7CE77A" w14:textId="23CB3AE2" w:rsidR="003A2F1B" w:rsidRDefault="003A2F1B" w:rsidP="00F1417E">
      <w:pPr>
        <w:jc w:val="center"/>
      </w:pPr>
      <w:r>
        <w:rPr>
          <w:noProof/>
        </w:rPr>
        <w:drawing>
          <wp:inline distT="0" distB="0" distL="0" distR="0" wp14:anchorId="47CB9DEC" wp14:editId="0160CCE4">
            <wp:extent cx="4781550" cy="4568445"/>
            <wp:effectExtent l="0" t="7620" r="0" b="0"/>
            <wp:docPr id="289218702" name="Picture 12" descr="A wooden box on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218702" name="Picture 12" descr="A wooden box on a 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90" t="29172" r="24837" b="25756"/>
                    <a:stretch/>
                  </pic:blipFill>
                  <pic:spPr bwMode="auto">
                    <a:xfrm rot="5400000">
                      <a:off x="0" y="0"/>
                      <a:ext cx="4787222" cy="457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1411E" w14:textId="2CE894E8" w:rsidR="003A2F1B" w:rsidRDefault="003A2F1B" w:rsidP="00F1417E">
      <w:pPr>
        <w:jc w:val="center"/>
      </w:pPr>
      <w:r>
        <w:t>Voila!</w:t>
      </w:r>
    </w:p>
    <w:p w14:paraId="4A6C495D" w14:textId="77777777" w:rsidR="001411AA" w:rsidRDefault="001411AA" w:rsidP="00F1417E">
      <w:pPr>
        <w:jc w:val="center"/>
      </w:pPr>
    </w:p>
    <w:p w14:paraId="3D67F257" w14:textId="77777777" w:rsidR="001411AA" w:rsidRDefault="001411AA" w:rsidP="00B81D2E"/>
    <w:p w14:paraId="00299E3C" w14:textId="77777777" w:rsidR="001411AA" w:rsidRDefault="001411AA" w:rsidP="00F1417E">
      <w:pPr>
        <w:jc w:val="center"/>
      </w:pPr>
    </w:p>
    <w:p w14:paraId="4660B922" w14:textId="1F1BA5A9" w:rsidR="001411AA" w:rsidRDefault="001411AA" w:rsidP="001411AA">
      <w:pPr>
        <w:pStyle w:val="Heading1"/>
        <w:jc w:val="center"/>
      </w:pPr>
      <w:r>
        <w:t>Troubleshooting</w:t>
      </w:r>
    </w:p>
    <w:p w14:paraId="5F6B2B29" w14:textId="77777777" w:rsidR="001411AA" w:rsidRPr="001411AA" w:rsidRDefault="001411AA" w:rsidP="001411AA"/>
    <w:p w14:paraId="5D8B62E3" w14:textId="2D63A168" w:rsidR="001411AA" w:rsidRDefault="001411AA" w:rsidP="001411AA">
      <w:pPr>
        <w:jc w:val="center"/>
      </w:pPr>
      <w:r>
        <w:t>If the box does not rotate smoothly, the bolts are screwed too tightly.</w:t>
      </w:r>
    </w:p>
    <w:p w14:paraId="713C231B" w14:textId="2E45DD98" w:rsidR="008E35BC" w:rsidRPr="001411AA" w:rsidRDefault="008E35BC" w:rsidP="001411AA">
      <w:pPr>
        <w:jc w:val="center"/>
      </w:pPr>
      <w:r>
        <w:t>There is one extra Spacer and Small Square Piece per kit.</w:t>
      </w:r>
    </w:p>
    <w:sectPr w:rsidR="008E35BC" w:rsidRPr="001411AA" w:rsidSect="002216D4">
      <w:type w:val="continuous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81A538" w14:textId="77777777" w:rsidR="000A18B7" w:rsidRDefault="000A18B7" w:rsidP="009D30C0">
      <w:pPr>
        <w:spacing w:after="0" w:line="240" w:lineRule="auto"/>
      </w:pPr>
      <w:r>
        <w:separator/>
      </w:r>
    </w:p>
  </w:endnote>
  <w:endnote w:type="continuationSeparator" w:id="0">
    <w:p w14:paraId="47E5555D" w14:textId="77777777" w:rsidR="000A18B7" w:rsidRDefault="000A18B7" w:rsidP="009D30C0">
      <w:pPr>
        <w:spacing w:after="0" w:line="240" w:lineRule="auto"/>
      </w:pPr>
      <w:r>
        <w:continuationSeparator/>
      </w:r>
    </w:p>
  </w:endnote>
  <w:endnote w:type="continuationNotice" w:id="1">
    <w:p w14:paraId="1BF3DFE3" w14:textId="77777777" w:rsidR="000A18B7" w:rsidRDefault="000A18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4962783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B782E0A" w14:textId="0235D4BC" w:rsidR="006B068F" w:rsidRDefault="006B068F">
            <w:pPr>
              <w:pStyle w:val="Footer"/>
              <w:jc w:val="right"/>
            </w:pPr>
            <w:r>
              <w:rPr>
                <w:lang w:val="en-GB"/>
              </w:rP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en-GB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en-GB"/>
              </w:rP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en-GB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0FB1C9A" w14:textId="77777777" w:rsidR="006B068F" w:rsidRDefault="006B06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FD128" w14:textId="77777777" w:rsidR="000A18B7" w:rsidRDefault="000A18B7" w:rsidP="009D30C0">
      <w:pPr>
        <w:spacing w:after="0" w:line="240" w:lineRule="auto"/>
      </w:pPr>
      <w:r>
        <w:separator/>
      </w:r>
    </w:p>
  </w:footnote>
  <w:footnote w:type="continuationSeparator" w:id="0">
    <w:p w14:paraId="65E1A9A4" w14:textId="77777777" w:rsidR="000A18B7" w:rsidRDefault="000A18B7" w:rsidP="009D30C0">
      <w:pPr>
        <w:spacing w:after="0" w:line="240" w:lineRule="auto"/>
      </w:pPr>
      <w:r>
        <w:continuationSeparator/>
      </w:r>
    </w:p>
  </w:footnote>
  <w:footnote w:type="continuationNotice" w:id="1">
    <w:p w14:paraId="37CD0267" w14:textId="77777777" w:rsidR="000A18B7" w:rsidRDefault="000A18B7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NDO3NDI0NDExtLRU0lEKTi0uzszPAykwrAUACebqMywAAAA="/>
  </w:docVars>
  <w:rsids>
    <w:rsidRoot w:val="00F543C0"/>
    <w:rsid w:val="00007893"/>
    <w:rsid w:val="00037C2F"/>
    <w:rsid w:val="000543E0"/>
    <w:rsid w:val="00092669"/>
    <w:rsid w:val="000A18B7"/>
    <w:rsid w:val="000A79B8"/>
    <w:rsid w:val="000F7884"/>
    <w:rsid w:val="0010401E"/>
    <w:rsid w:val="001130BF"/>
    <w:rsid w:val="001411AA"/>
    <w:rsid w:val="00141673"/>
    <w:rsid w:val="0016044F"/>
    <w:rsid w:val="00167C7A"/>
    <w:rsid w:val="001806D2"/>
    <w:rsid w:val="00182376"/>
    <w:rsid w:val="00184E61"/>
    <w:rsid w:val="00195B6E"/>
    <w:rsid w:val="001A5FAD"/>
    <w:rsid w:val="001B37D9"/>
    <w:rsid w:val="001C35A1"/>
    <w:rsid w:val="001C645F"/>
    <w:rsid w:val="002216D4"/>
    <w:rsid w:val="002234ED"/>
    <w:rsid w:val="002247EB"/>
    <w:rsid w:val="00230C84"/>
    <w:rsid w:val="0027006A"/>
    <w:rsid w:val="00272892"/>
    <w:rsid w:val="002A6787"/>
    <w:rsid w:val="002C2C4F"/>
    <w:rsid w:val="002D4687"/>
    <w:rsid w:val="002E7A61"/>
    <w:rsid w:val="002F23EF"/>
    <w:rsid w:val="002F4306"/>
    <w:rsid w:val="002F5022"/>
    <w:rsid w:val="003447BE"/>
    <w:rsid w:val="003542FE"/>
    <w:rsid w:val="003A2F1B"/>
    <w:rsid w:val="003D2740"/>
    <w:rsid w:val="003F7DF7"/>
    <w:rsid w:val="0040580A"/>
    <w:rsid w:val="0040744D"/>
    <w:rsid w:val="004112F4"/>
    <w:rsid w:val="00432A39"/>
    <w:rsid w:val="00437557"/>
    <w:rsid w:val="00471F8A"/>
    <w:rsid w:val="0048425A"/>
    <w:rsid w:val="004B2B77"/>
    <w:rsid w:val="004C4FB6"/>
    <w:rsid w:val="004E0F28"/>
    <w:rsid w:val="004E2CE9"/>
    <w:rsid w:val="004F05BF"/>
    <w:rsid w:val="004F161C"/>
    <w:rsid w:val="00504A32"/>
    <w:rsid w:val="00513C4D"/>
    <w:rsid w:val="00534F00"/>
    <w:rsid w:val="0053773F"/>
    <w:rsid w:val="005775F1"/>
    <w:rsid w:val="00591E6A"/>
    <w:rsid w:val="005920D4"/>
    <w:rsid w:val="00594E66"/>
    <w:rsid w:val="005A7D22"/>
    <w:rsid w:val="005B6285"/>
    <w:rsid w:val="005C1A04"/>
    <w:rsid w:val="0063111D"/>
    <w:rsid w:val="006346FD"/>
    <w:rsid w:val="006351B6"/>
    <w:rsid w:val="00663ECD"/>
    <w:rsid w:val="00691140"/>
    <w:rsid w:val="006A5C45"/>
    <w:rsid w:val="006B068F"/>
    <w:rsid w:val="006E4741"/>
    <w:rsid w:val="006F192B"/>
    <w:rsid w:val="0075440D"/>
    <w:rsid w:val="00774D33"/>
    <w:rsid w:val="0079733E"/>
    <w:rsid w:val="00797A2A"/>
    <w:rsid w:val="00812282"/>
    <w:rsid w:val="00814C9D"/>
    <w:rsid w:val="0083686C"/>
    <w:rsid w:val="00843564"/>
    <w:rsid w:val="008501DF"/>
    <w:rsid w:val="008B075B"/>
    <w:rsid w:val="008E33D8"/>
    <w:rsid w:val="008E35BC"/>
    <w:rsid w:val="00904D93"/>
    <w:rsid w:val="00924B53"/>
    <w:rsid w:val="0092519D"/>
    <w:rsid w:val="009325F0"/>
    <w:rsid w:val="009574DC"/>
    <w:rsid w:val="00990F62"/>
    <w:rsid w:val="009D30C0"/>
    <w:rsid w:val="00A02DB7"/>
    <w:rsid w:val="00A868B5"/>
    <w:rsid w:val="00AA060C"/>
    <w:rsid w:val="00AC040C"/>
    <w:rsid w:val="00AE7F61"/>
    <w:rsid w:val="00AF1E0F"/>
    <w:rsid w:val="00B55E27"/>
    <w:rsid w:val="00B81D2E"/>
    <w:rsid w:val="00B85517"/>
    <w:rsid w:val="00BB7C0F"/>
    <w:rsid w:val="00BD3FBF"/>
    <w:rsid w:val="00BE70F0"/>
    <w:rsid w:val="00C00FF8"/>
    <w:rsid w:val="00C4502A"/>
    <w:rsid w:val="00C57EBC"/>
    <w:rsid w:val="00C87068"/>
    <w:rsid w:val="00D06C3E"/>
    <w:rsid w:val="00D24DE0"/>
    <w:rsid w:val="00D32DE7"/>
    <w:rsid w:val="00D337B5"/>
    <w:rsid w:val="00D46664"/>
    <w:rsid w:val="00D52E08"/>
    <w:rsid w:val="00D66FC4"/>
    <w:rsid w:val="00DA3D91"/>
    <w:rsid w:val="00DD2779"/>
    <w:rsid w:val="00DD58B5"/>
    <w:rsid w:val="00E15C8B"/>
    <w:rsid w:val="00E33A5E"/>
    <w:rsid w:val="00E91DED"/>
    <w:rsid w:val="00E95A21"/>
    <w:rsid w:val="00EA1068"/>
    <w:rsid w:val="00EB43F0"/>
    <w:rsid w:val="00F1417E"/>
    <w:rsid w:val="00F3761A"/>
    <w:rsid w:val="00F543C0"/>
    <w:rsid w:val="00F66045"/>
    <w:rsid w:val="00F717B4"/>
    <w:rsid w:val="00F845C2"/>
    <w:rsid w:val="00F8628A"/>
    <w:rsid w:val="0CEC388A"/>
    <w:rsid w:val="6F562635"/>
    <w:rsid w:val="7428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9CF0B1"/>
  <w15:chartTrackingRefBased/>
  <w15:docId w15:val="{87D9F66B-18A7-4DE2-A42E-91393ADE4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43C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43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43C0"/>
    <w:pPr>
      <w:keepNext/>
      <w:keepLines/>
      <w:spacing w:before="160" w:after="80"/>
      <w:outlineLvl w:val="2"/>
    </w:pPr>
    <w:rPr>
      <w:rFonts w:eastAsiaTheme="majorEastAsia" w:cstheme="majorBidi"/>
      <w:color w:val="276E8B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43C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76E8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43C0"/>
    <w:pPr>
      <w:keepNext/>
      <w:keepLines/>
      <w:spacing w:before="80" w:after="40"/>
      <w:outlineLvl w:val="4"/>
    </w:pPr>
    <w:rPr>
      <w:rFonts w:eastAsiaTheme="majorEastAsia" w:cstheme="majorBidi"/>
      <w:color w:val="276E8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43C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43C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43C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43C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43C0"/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43C0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43C0"/>
    <w:rPr>
      <w:rFonts w:eastAsiaTheme="majorEastAsia" w:cstheme="majorBidi"/>
      <w:color w:val="276E8B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43C0"/>
    <w:rPr>
      <w:rFonts w:eastAsiaTheme="majorEastAsia" w:cstheme="majorBidi"/>
      <w:i/>
      <w:iCs/>
      <w:color w:val="276E8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43C0"/>
    <w:rPr>
      <w:rFonts w:eastAsiaTheme="majorEastAsia" w:cstheme="majorBidi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43C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43C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43C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43C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43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43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3C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43C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43C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43C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43C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43C0"/>
    <w:rPr>
      <w:i/>
      <w:iCs/>
      <w:color w:val="276E8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43C0"/>
    <w:pPr>
      <w:pBdr>
        <w:top w:val="single" w:sz="4" w:space="10" w:color="276E8B" w:themeColor="accent1" w:themeShade="BF"/>
        <w:bottom w:val="single" w:sz="4" w:space="10" w:color="276E8B" w:themeColor="accent1" w:themeShade="BF"/>
      </w:pBdr>
      <w:spacing w:before="360" w:after="360"/>
      <w:ind w:left="864" w:right="864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43C0"/>
    <w:rPr>
      <w:i/>
      <w:iCs/>
      <w:color w:val="276E8B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43C0"/>
    <w:rPr>
      <w:b/>
      <w:bCs/>
      <w:smallCaps/>
      <w:color w:val="276E8B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D30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0C0"/>
  </w:style>
  <w:style w:type="paragraph" w:styleId="Footer">
    <w:name w:val="footer"/>
    <w:basedOn w:val="Normal"/>
    <w:link w:val="FooterChar"/>
    <w:uiPriority w:val="99"/>
    <w:unhideWhenUsed/>
    <w:rsid w:val="009D30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0C0"/>
  </w:style>
  <w:style w:type="table" w:styleId="TableGrid">
    <w:name w:val="Table Grid"/>
    <w:basedOn w:val="TableNormal"/>
    <w:uiPriority w:val="39"/>
    <w:rsid w:val="00DD58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534F0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4F00"/>
    <w:rPr>
      <w:rFonts w:eastAsiaTheme="minorEastAsia"/>
      <w:lang w:val="en-US"/>
    </w:rPr>
  </w:style>
  <w:style w:type="character" w:styleId="PlaceholderText">
    <w:name w:val="Placeholder Text"/>
    <w:basedOn w:val="DefaultParagraphFont"/>
    <w:uiPriority w:val="99"/>
    <w:semiHidden/>
    <w:rsid w:val="005775F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jpeg"/><Relationship Id="rId39" Type="http://schemas.openxmlformats.org/officeDocument/2006/relationships/glossaryDocument" Target="glossary/document.xml"/><Relationship Id="rId21" Type="http://schemas.openxmlformats.org/officeDocument/2006/relationships/image" Target="media/image12.jpeg"/><Relationship Id="rId34" Type="http://schemas.openxmlformats.org/officeDocument/2006/relationships/image" Target="media/image24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jpeg"/><Relationship Id="rId32" Type="http://schemas.openxmlformats.org/officeDocument/2006/relationships/image" Target="media/image22.jpeg"/><Relationship Id="rId37" Type="http://schemas.openxmlformats.org/officeDocument/2006/relationships/image" Target="media/image27.jpeg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image" Target="media/image18.jpeg"/><Relationship Id="rId36" Type="http://schemas.openxmlformats.org/officeDocument/2006/relationships/image" Target="media/image26.jpe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jpe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C7D78B72AD2429586CE7B499E962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00F90-E3FA-40A9-8D42-220F343CB14C}"/>
      </w:docPartPr>
      <w:docPartBody>
        <w:p w:rsidR="00D44E2C" w:rsidRDefault="00D44E2C" w:rsidP="00D44E2C">
          <w:pPr>
            <w:pStyle w:val="9C7D78B72AD2429586CE7B499E962BB9"/>
          </w:pPr>
          <w:r>
            <w:rPr>
              <w:rFonts w:asciiTheme="majorHAnsi" w:eastAsiaTheme="majorEastAsia" w:hAnsiTheme="majorHAnsi" w:cstheme="majorBidi"/>
              <w:caps/>
              <w:color w:val="156082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2BCA12380F32458C914B992DE8A11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96AC1-ED89-4792-893A-F00CE63BB145}"/>
      </w:docPartPr>
      <w:docPartBody>
        <w:p w:rsidR="00D44E2C" w:rsidRDefault="00D44E2C" w:rsidP="00D44E2C">
          <w:pPr>
            <w:pStyle w:val="2BCA12380F32458C914B992DE8A11610"/>
          </w:pPr>
          <w:r>
            <w:rPr>
              <w:color w:val="156082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4E2C"/>
    <w:rsid w:val="001C645F"/>
    <w:rsid w:val="006F192B"/>
    <w:rsid w:val="00710182"/>
    <w:rsid w:val="0075440D"/>
    <w:rsid w:val="00D44E2C"/>
    <w:rsid w:val="00F71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NZ" w:eastAsia="en-N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C7D78B72AD2429586CE7B499E962BB9">
    <w:name w:val="9C7D78B72AD2429586CE7B499E962BB9"/>
    <w:rsid w:val="00D44E2C"/>
  </w:style>
  <w:style w:type="paragraph" w:customStyle="1" w:styleId="2BCA12380F32458C914B992DE8A11610">
    <w:name w:val="2BCA12380F32458C914B992DE8A11610"/>
    <w:rsid w:val="00D44E2C"/>
  </w:style>
  <w:style w:type="character" w:styleId="PlaceholderText">
    <w:name w:val="Placeholder Text"/>
    <w:basedOn w:val="DefaultParagraphFont"/>
    <w:uiPriority w:val="99"/>
    <w:semiHidden/>
    <w:rsid w:val="00D44E2C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Vapor Trail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9e5cf1-e325-4f05-9a13-8c80301b127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3B37C3C531DC4187287A2611E0BE28" ma:contentTypeVersion="9" ma:contentTypeDescription="Create a new document." ma:contentTypeScope="" ma:versionID="df7b8959e9bc0b294d064bedf3b7c9e0">
  <xsd:schema xmlns:xsd="http://www.w3.org/2001/XMLSchema" xmlns:xs="http://www.w3.org/2001/XMLSchema" xmlns:p="http://schemas.microsoft.com/office/2006/metadata/properties" xmlns:ns3="0a9e5cf1-e325-4f05-9a13-8c80301b1271" xmlns:ns4="2cc234bb-f73c-46af-859a-558926d96e87" targetNamespace="http://schemas.microsoft.com/office/2006/metadata/properties" ma:root="true" ma:fieldsID="ad468af8788fc1135e52ef75c06a72c1" ns3:_="" ns4:_="">
    <xsd:import namespace="0a9e5cf1-e325-4f05-9a13-8c80301b1271"/>
    <xsd:import namespace="2cc234bb-f73c-46af-859a-558926d96e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9e5cf1-e325-4f05-9a13-8c80301b12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234bb-f73c-46af-859a-558926d96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07F49-8F72-42FC-B68C-8576F55ED4F5}">
  <ds:schemaRefs>
    <ds:schemaRef ds:uri="http://schemas.microsoft.com/office/2006/metadata/properties"/>
    <ds:schemaRef ds:uri="http://schemas.microsoft.com/office/infopath/2007/PartnerControls"/>
    <ds:schemaRef ds:uri="0a9e5cf1-e325-4f05-9a13-8c80301b1271"/>
  </ds:schemaRefs>
</ds:datastoreItem>
</file>

<file path=customXml/itemProps2.xml><?xml version="1.0" encoding="utf-8"?>
<ds:datastoreItem xmlns:ds="http://schemas.openxmlformats.org/officeDocument/2006/customXml" ds:itemID="{E320B23E-D0B3-46D4-B820-12714F9C33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285D5E-613A-4532-B749-6E6BE2C33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9e5cf1-e325-4f05-9a13-8c80301b1271"/>
    <ds:schemaRef ds:uri="2cc234bb-f73c-46af-859a-558926d96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B720CA-FB92-4EA2-887E-54C090D2C42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20f5dc3-9452-48e5-9b4f-888df42f7a2d}" enabled="0" method="" siteId="{220f5dc3-9452-48e5-9b4f-888df42f7a2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3</TotalTime>
  <Pages>9</Pages>
  <Words>387</Words>
  <Characters>1757</Characters>
  <Application>Microsoft Office Word</Application>
  <DocSecurity>0</DocSecurity>
  <Lines>195</Lines>
  <Paragraphs>53</Paragraphs>
  <ScaleCrop>false</ScaleCrop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BOX</dc:title>
  <dc:subject>Design By Alicia Sim</dc:subject>
  <dc:creator>Santini, Pia (Student)</dc:creator>
  <cp:keywords/>
  <dc:description/>
  <cp:lastModifiedBy>Alicia Sim</cp:lastModifiedBy>
  <cp:revision>4</cp:revision>
  <dcterms:created xsi:type="dcterms:W3CDTF">2025-02-09T23:16:00Z</dcterms:created>
  <dcterms:modified xsi:type="dcterms:W3CDTF">2025-02-09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3B37C3C531DC4187287A2611E0BE28</vt:lpwstr>
  </property>
</Properties>
</file>